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49CF7" w14:textId="77777777" w:rsidR="00267853" w:rsidRDefault="006D702B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75722854" wp14:editId="05E93798">
                <wp:simplePos x="0" y="0"/>
                <wp:positionH relativeFrom="column">
                  <wp:posOffset>2404110</wp:posOffset>
                </wp:positionH>
                <wp:positionV relativeFrom="paragraph">
                  <wp:posOffset>-211455</wp:posOffset>
                </wp:positionV>
                <wp:extent cx="4046855" cy="1358900"/>
                <wp:effectExtent l="0" t="0" r="10795" b="12700"/>
                <wp:wrapNone/>
                <wp:docPr id="139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358900"/>
                          <a:chOff x="3322573" y="3100550"/>
                          <a:chExt cx="4046855" cy="135890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3322573" y="3100550"/>
                            <a:ext cx="4046855" cy="1358900"/>
                            <a:chOff x="0" y="0"/>
                            <a:chExt cx="4046855" cy="135890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4046850" cy="1358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F662B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" name="Rectangle: Rounded Corners 3"/>
                          <wps:cNvSpPr/>
                          <wps:spPr>
                            <a:xfrm>
                              <a:off x="0" y="0"/>
                              <a:ext cx="4046855" cy="1358900"/>
                            </a:xfrm>
                            <a:prstGeom prst="roundRect">
                              <a:avLst>
                                <a:gd name="adj" fmla="val 5082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243C59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11318" y="195296"/>
                              <a:ext cx="3799729" cy="11321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1D36677" w14:textId="77777777" w:rsidR="00552857" w:rsidRDefault="006D702B" w:rsidP="00552857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UDOMINIMAS</w:t>
                                </w:r>
                                <w:r w:rsidR="00552857" w:rsidRPr="00552857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8A1752" w14:textId="6EF4C5F1" w:rsidR="00552857" w:rsidRPr="00A543EB" w:rsidRDefault="00552857" w:rsidP="00A543EB">
                                <w:pPr>
                                  <w:spacing w:after="0"/>
                                  <w:textDirection w:val="btL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52857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>Trukmė 5 min.</w:t>
                                </w:r>
                              </w:p>
                              <w:p w14:paraId="41BACA2B" w14:textId="77F75BCF" w:rsidR="00267853" w:rsidRDefault="006D702B" w:rsidP="00A543EB">
                                <w:pPr>
                                  <w:spacing w:before="120" w:after="120" w:line="258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Pamokos pradžioje rodomas vaizdo įrašas apie Islandijos geoterminę energiją.</w:t>
                                </w:r>
                              </w:p>
                              <w:p w14:paraId="7384CB61" w14:textId="77777777" w:rsidR="00552857" w:rsidRDefault="00552857" w:rsidP="00A543EB">
                                <w:pPr>
                                  <w:spacing w:before="120" w:after="120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722854" id="Group 139" o:spid="_x0000_s1026" style="position:absolute;margin-left:189.3pt;margin-top:-16.65pt;width:318.65pt;height:107pt;z-index:251658240;mso-height-relative:margin" coordorigin="33225,31005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">
                <v:group id="Group 1" o:spid="_x0000_s1027" style="position:absolute;left:33225;top:31005;width:40469;height:13589" coordsize="40468,13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28" style="position:absolute;width:40468;height:135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76F662B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3" o:spid="_x0000_s1029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243C59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4" o:spid="_x0000_s1030" style="position:absolute;left:1113;top:1952;width:37997;height:1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" filled="f" stroked="f">
                    <v:textbox inset="2.53958mm,1.2694mm,2.53958mm,1.2694mm">
                      <w:txbxContent>
                        <w:p w14:paraId="71D36677" w14:textId="77777777" w:rsidR="00552857" w:rsidRDefault="006D702B" w:rsidP="00552857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i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UDOMINIMAS</w:t>
                          </w:r>
                          <w:r w:rsidR="00552857" w:rsidRPr="00552857">
                            <w:rPr>
                              <w:rFonts w:ascii="Arial" w:eastAsia="Arial" w:hAnsi="Arial" w:cs="Arial"/>
                              <w:i/>
                              <w:color w:val="172E62"/>
                              <w:sz w:val="24"/>
                            </w:rPr>
                            <w:t xml:space="preserve"> </w:t>
                          </w:r>
                        </w:p>
                        <w:p w14:paraId="678A1752" w14:textId="6EF4C5F1" w:rsidR="00552857" w:rsidRPr="00A543EB" w:rsidRDefault="00552857" w:rsidP="00A543EB">
                          <w:pPr>
                            <w:spacing w:after="0"/>
                            <w:textDirection w:val="btLr"/>
                            <w:rPr>
                              <w:sz w:val="20"/>
                              <w:szCs w:val="20"/>
                            </w:rPr>
                          </w:pPr>
                          <w:r w:rsidRPr="00552857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>Trukmė 5 min.</w:t>
                          </w:r>
                        </w:p>
                        <w:p w14:paraId="41BACA2B" w14:textId="77F75BCF" w:rsidR="00267853" w:rsidRDefault="006D702B" w:rsidP="00A543EB">
                          <w:pPr>
                            <w:spacing w:before="120" w:after="120" w:line="258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Pamokos pradžioje rodomas vaizdo įrašas apie Islandijos geoterminę energiją.</w:t>
                          </w:r>
                        </w:p>
                        <w:p w14:paraId="7384CB61" w14:textId="77777777" w:rsidR="00552857" w:rsidRDefault="00552857" w:rsidP="00A543EB">
                          <w:pPr>
                            <w:spacing w:before="120" w:after="120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14E1762E" wp14:editId="26E26938">
                <wp:simplePos x="0" y="0"/>
                <wp:positionH relativeFrom="column">
                  <wp:posOffset>6604000</wp:posOffset>
                </wp:positionH>
                <wp:positionV relativeFrom="paragraph">
                  <wp:posOffset>-215899</wp:posOffset>
                </wp:positionV>
                <wp:extent cx="3060700" cy="2533960"/>
                <wp:effectExtent l="0" t="0" r="0" b="0"/>
                <wp:wrapNone/>
                <wp:docPr id="144" name="Group 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2533960"/>
                          <a:chOff x="3815650" y="2513020"/>
                          <a:chExt cx="3060700" cy="253396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3815650" y="2513020"/>
                            <a:ext cx="3060700" cy="2533960"/>
                            <a:chOff x="0" y="0"/>
                            <a:chExt cx="3060700" cy="2051050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3060700" cy="2051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65CE8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Rectangle: Rounded Corners 7"/>
                          <wps:cNvSpPr/>
                          <wps:spPr>
                            <a:xfrm>
                              <a:off x="0" y="0"/>
                              <a:ext cx="3060700" cy="2051050"/>
                            </a:xfrm>
                            <a:prstGeom prst="roundRect">
                              <a:avLst>
                                <a:gd name="adj" fmla="val 3580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AE21544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11318" y="166977"/>
                              <a:ext cx="2814320" cy="1804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5BEC8A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KERTINĖS SĄVOKOS</w:t>
                                </w:r>
                              </w:p>
                              <w:p w14:paraId="5A8E483E" w14:textId="103CC776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Atsinaujinantys 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energijos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štekliai</w:t>
                                </w:r>
                                <w:r w:rsidR="00B947B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(AEI)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F7651C2" w14:textId="63C6FBFF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Vėjo energetika</w:t>
                                </w:r>
                                <w:r w:rsidR="00C9330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92B5426" w14:textId="3C4E708D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Saulės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2E47F306" w14:textId="28409A48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eoterminė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942F005" w14:textId="223904EE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Hidro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37FEA431" w14:textId="1F36F41C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škastinio kuro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3EEDC45E" w14:textId="1A3F87C7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Branduolinė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42931873" w14:textId="63BE5966" w:rsidR="00267853" w:rsidRDefault="006D702B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lektros energiją importuojanti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ksportuojanti valstybė</w:t>
                                </w:r>
                                <w:r w:rsidR="00C9330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  <w:p w14:paraId="201DC680" w14:textId="77777777" w:rsidR="00267853" w:rsidRDefault="00267853">
                                <w:pPr>
                                  <w:spacing w:after="0" w:line="258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4E1762E" id="Group 144" o:spid="_x0000_s1031" style="position:absolute;margin-left:520pt;margin-top:-17pt;width:241pt;height:199.5pt;z-index:251659264" coordorigin="38156,25130" coordsize="30607,25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">
                <v:group id="Group 5" o:spid="_x0000_s1032" style="position:absolute;left:38156;top:25130;width:30607;height:25339" coordsize="30607,20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33" style="position:absolute;width:30607;height:20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4965CE8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7" o:spid="_x0000_s1034" style="position:absolute;width:30607;height:20510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5AE21544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8" o:spid="_x0000_s1035" style="position:absolute;left:1113;top:1669;width:28143;height:180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" filled="f" stroked="f">
                    <v:textbox inset="2.53958mm,1.2694mm,2.53958mm,1.2694mm">
                      <w:txbxContent>
                        <w:p w14:paraId="4D5BEC8A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KERTINĖS SĄVOKOS</w:t>
                          </w:r>
                        </w:p>
                        <w:p w14:paraId="5A8E483E" w14:textId="103CC776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Atsinaujinantys 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energijos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štekliai</w:t>
                          </w:r>
                          <w:r w:rsidR="00B947B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(AEI)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F7651C2" w14:textId="63C6FBFF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Vėjo energetika</w:t>
                          </w:r>
                          <w:r w:rsidR="00C9330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92B5426" w14:textId="3C4E708D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Saulės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2E47F306" w14:textId="28409A48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eoterminė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942F005" w14:textId="223904EE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Hidro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37FEA431" w14:textId="1F36F41C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škastinio kuro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3EEDC45E" w14:textId="1A3F87C7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Branduolinė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42931873" w14:textId="63BE5966" w:rsidR="00267853" w:rsidRDefault="006D702B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lektros energiją importuojanti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,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ksportuojanti valstybė</w:t>
                          </w:r>
                          <w:r w:rsidR="00C9330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  <w:p w14:paraId="201DC680" w14:textId="77777777" w:rsidR="00267853" w:rsidRDefault="00267853">
                          <w:pPr>
                            <w:spacing w:after="0"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3666F57" w14:textId="77777777" w:rsidR="00267853" w:rsidRDefault="00267853">
      <w:pPr>
        <w:rPr>
          <w:vertAlign w:val="subscript"/>
        </w:rPr>
      </w:pPr>
    </w:p>
    <w:p w14:paraId="3BCA64FA" w14:textId="77777777" w:rsidR="00267853" w:rsidRDefault="006D702B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3C6486EE" wp14:editId="77992B7A">
                <wp:simplePos x="0" y="0"/>
                <wp:positionH relativeFrom="column">
                  <wp:posOffset>-711199</wp:posOffset>
                </wp:positionH>
                <wp:positionV relativeFrom="paragraph">
                  <wp:posOffset>139700</wp:posOffset>
                </wp:positionV>
                <wp:extent cx="2957830" cy="489098"/>
                <wp:effectExtent l="0" t="0" r="0" b="0"/>
                <wp:wrapNone/>
                <wp:docPr id="131" name="Group 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3867085" y="3535451"/>
                          <a:chExt cx="2957830" cy="489098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3867085" y="3535451"/>
                            <a:ext cx="2957830" cy="489098"/>
                            <a:chOff x="0" y="0"/>
                            <a:chExt cx="2957885" cy="421419"/>
                          </a:xfrm>
                        </wpg:grpSpPr>
                        <wps:wsp>
                          <wps:cNvPr id="10" name="Rectangle 10"/>
                          <wps:cNvSpPr/>
                          <wps:spPr>
                            <a:xfrm>
                              <a:off x="0" y="0"/>
                              <a:ext cx="2957875" cy="42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0C9585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Rectangle: Rounded Corners 11"/>
                          <wps:cNvSpPr/>
                          <wps:spPr>
                            <a:xfrm>
                              <a:off x="0" y="0"/>
                              <a:ext cx="2957885" cy="421419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928DF2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373D2A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262393" y="55659"/>
                              <a:ext cx="2639833" cy="2937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2F2E01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FFFFFF"/>
                                    <w:sz w:val="32"/>
                                  </w:rPr>
                                  <w:t xml:space="preserve">DALYKAS: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32"/>
                                  </w:rPr>
                                  <w:t>Geografija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C6486EE" id="Group 131" o:spid="_x0000_s1036" style="position:absolute;margin-left:-56pt;margin-top:11pt;width:232.9pt;height:38.5pt;z-index:251660288" coordorigin="38670,35354" coordsize="29578,4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">
                <v:group id="Group 9" o:spid="_x0000_s1037" style="position:absolute;left:38670;top:35354;width:29579;height:4891" coordsize="29578,4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10" o:spid="_x0000_s1038" style="position:absolute;width:29578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20C9585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1" o:spid="_x0000_s1039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" fillcolor="#928df2" stroked="f">
                    <v:textbox inset="2.53958mm,2.53958mm,2.53958mm,2.53958mm">
                      <w:txbxContent>
                        <w:p w14:paraId="3373D2A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2" o:spid="_x0000_s1040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" filled="f" stroked="f">
                    <v:textbox inset="2.53958mm,1.2694mm,2.53958mm,1.2694mm">
                      <w:txbxContent>
                        <w:p w14:paraId="142F2E01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FFFFFF"/>
                              <w:sz w:val="32"/>
                            </w:rPr>
                            <w:t xml:space="preserve">DALYKAS: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32"/>
                            </w:rPr>
                            <w:t>Geografija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4A25F16A" wp14:editId="2CAB405B">
                <wp:simplePos x="0" y="0"/>
                <wp:positionH relativeFrom="column">
                  <wp:posOffset>-711199</wp:posOffset>
                </wp:positionH>
                <wp:positionV relativeFrom="paragraph">
                  <wp:posOffset>723900</wp:posOffset>
                </wp:positionV>
                <wp:extent cx="2957830" cy="421005"/>
                <wp:effectExtent l="0" t="0" r="0" b="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3867085" y="3569498"/>
                          <a:chExt cx="2957830" cy="421005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3867085" y="3569498"/>
                            <a:ext cx="2957830" cy="421005"/>
                            <a:chOff x="0" y="0"/>
                            <a:chExt cx="2957885" cy="421419"/>
                          </a:xfrm>
                        </wpg:grpSpPr>
                        <wps:wsp>
                          <wps:cNvPr id="14" name="Rectangle 14"/>
                          <wps:cNvSpPr/>
                          <wps:spPr>
                            <a:xfrm>
                              <a:off x="0" y="0"/>
                              <a:ext cx="2957875" cy="42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C0DDB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Rectangle: Rounded Corners 15"/>
                          <wps:cNvSpPr/>
                          <wps:spPr>
                            <a:xfrm>
                              <a:off x="0" y="0"/>
                              <a:ext cx="2957885" cy="421419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928DF2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69F334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6" name="Rectangle 16"/>
                          <wps:cNvSpPr/>
                          <wps:spPr>
                            <a:xfrm>
                              <a:off x="262393" y="47708"/>
                              <a:ext cx="2639833" cy="2937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9D05D00" w14:textId="6160B79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FFFFFF"/>
                                    <w:sz w:val="32"/>
                                  </w:rPr>
                                  <w:t xml:space="preserve">KLASĖS: </w:t>
                                </w:r>
                                <w:r w:rsidR="00164166">
                                  <w:rPr>
                                    <w:rFonts w:ascii="Arial" w:eastAsia="Arial" w:hAnsi="Arial" w:cs="Arial"/>
                                    <w:color w:val="FFFFFF"/>
                                    <w:sz w:val="32"/>
                                  </w:rPr>
                                  <w:t>9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32"/>
                                  </w:rPr>
                                  <w:t>–11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A25F16A" id="Group 134" o:spid="_x0000_s1041" style="position:absolute;margin-left:-56pt;margin-top:57pt;width:232.9pt;height:33.15pt;z-index:251661312" coordorigin="38670,35694" coordsize="29578,4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">
                <v:group id="Group 13" o:spid="_x0000_s1042" style="position:absolute;left:38670;top:35694;width:29579;height:4211" coordsize="29578,4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14" o:spid="_x0000_s1043" style="position:absolute;width:29578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59C0DDB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5" o:spid="_x0000_s1044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" fillcolor="#928df2" stroked="f">
                    <v:textbox inset="2.53958mm,2.53958mm,2.53958mm,2.53958mm">
                      <w:txbxContent>
                        <w:p w14:paraId="5569F334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6" o:spid="_x0000_s1045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" filled="f" stroked="f">
                    <v:textbox inset="2.53958mm,1.2694mm,2.53958mm,1.2694mm">
                      <w:txbxContent>
                        <w:p w14:paraId="19D05D00" w14:textId="6160B79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FFFFFF"/>
                              <w:sz w:val="32"/>
                            </w:rPr>
                            <w:t xml:space="preserve">KLASĖS: </w:t>
                          </w:r>
                          <w:r w:rsidR="00164166">
                            <w:rPr>
                              <w:rFonts w:ascii="Arial" w:eastAsia="Arial" w:hAnsi="Arial" w:cs="Arial"/>
                              <w:color w:val="FFFFFF"/>
                              <w:sz w:val="32"/>
                            </w:rPr>
                            <w:t>9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32"/>
                            </w:rPr>
                            <w:t>–11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E9094C6" w14:textId="77777777" w:rsidR="00267853" w:rsidRDefault="00267853"/>
    <w:p w14:paraId="6BA8547B" w14:textId="77777777" w:rsidR="00267853" w:rsidRDefault="006D702B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40D0BC86" wp14:editId="5163F387">
                <wp:simplePos x="0" y="0"/>
                <wp:positionH relativeFrom="column">
                  <wp:posOffset>2402555</wp:posOffset>
                </wp:positionH>
                <wp:positionV relativeFrom="paragraph">
                  <wp:posOffset>142966</wp:posOffset>
                </wp:positionV>
                <wp:extent cx="4046855" cy="3561715"/>
                <wp:effectExtent l="0" t="0" r="10795" b="1968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561715"/>
                          <a:chOff x="3322573" y="1999143"/>
                          <a:chExt cx="4046855" cy="3561715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3322573" y="1999143"/>
                            <a:ext cx="4046855" cy="3561715"/>
                            <a:chOff x="0" y="0"/>
                            <a:chExt cx="4046855" cy="3561715"/>
                          </a:xfrm>
                        </wpg:grpSpPr>
                        <wps:wsp>
                          <wps:cNvPr id="18" name="Rectangle 18"/>
                          <wps:cNvSpPr/>
                          <wps:spPr>
                            <a:xfrm>
                              <a:off x="0" y="0"/>
                              <a:ext cx="4046850" cy="3561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1B1F666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9" name="Rectangle: Rounded Corners 19"/>
                          <wps:cNvSpPr/>
                          <wps:spPr>
                            <a:xfrm>
                              <a:off x="0" y="0"/>
                              <a:ext cx="4046855" cy="3561715"/>
                            </a:xfrm>
                            <a:prstGeom prst="roundRect">
                              <a:avLst>
                                <a:gd name="adj" fmla="val 215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56C449A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Rectangle 20"/>
                          <wps:cNvSpPr/>
                          <wps:spPr>
                            <a:xfrm>
                              <a:off x="111318" y="161730"/>
                              <a:ext cx="3848431" cy="32532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C0F785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PAMOKOS GAIRĖS</w:t>
                                </w:r>
                              </w:p>
                              <w:p w14:paraId="5E388F42" w14:textId="77777777" w:rsidR="00552857" w:rsidRDefault="006D702B" w:rsidP="00A543EB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I modulis</w:t>
                                </w:r>
                              </w:p>
                              <w:p w14:paraId="70E488FF" w14:textId="324699A2" w:rsidR="00267853" w:rsidRPr="00984FEB" w:rsidRDefault="00552857" w:rsidP="00A543EB">
                                <w:pPr>
                                  <w:spacing w:after="0"/>
                                  <w:textDirection w:val="btL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 xml:space="preserve">Trukmė </w:t>
                                </w: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  <w:lang w:val="en-US"/>
                                  </w:rPr>
                                  <w:t>3</w:t>
                                </w: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>5 min.</w:t>
                                </w:r>
                              </w:p>
                              <w:p w14:paraId="0A689D1F" w14:textId="35A531AD" w:rsidR="00267853" w:rsidRDefault="006D702B" w:rsidP="00A543EB">
                                <w:pPr>
                                  <w:spacing w:before="120" w:after="12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okiniai suskirstomi į grupes po 5</w:t>
                                </w:r>
                                <w:r w:rsidR="006468C5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mokiniu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  <w:p w14:paraId="6A6052C0" w14:textId="05349A52" w:rsidR="00267853" w:rsidRDefault="006D702B" w:rsidP="00A543EB">
                                <w:pPr>
                                  <w:spacing w:before="120" w:after="12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Užduotis grupėse: pasirinkus šalį (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etodiniuose nurodymuos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pateiktas siūlomas 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šalių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sąrašas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bei pagalbiniai šaltiniai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) parengti šalies naudojamų energijos šaltinių pristatymą.</w:t>
                                </w:r>
                              </w:p>
                              <w:p w14:paraId="0C537B33" w14:textId="77777777" w:rsidR="00267853" w:rsidRDefault="00267853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</w:p>
                              <w:p w14:paraId="225FF163" w14:textId="77777777" w:rsidR="00984FEB" w:rsidRDefault="006D702B" w:rsidP="00A543EB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 xml:space="preserve">Apibendrinimas </w:t>
                                </w:r>
                              </w:p>
                              <w:p w14:paraId="79AA1922" w14:textId="027DBAA5" w:rsidR="00267853" w:rsidRPr="00984FEB" w:rsidRDefault="00984FEB" w:rsidP="00A543EB">
                                <w:pPr>
                                  <w:spacing w:after="0"/>
                                  <w:textDirection w:val="btLr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iCs/>
                                    <w:color w:val="172E62"/>
                                    <w:szCs w:val="20"/>
                                  </w:rPr>
                                  <w:t>Trukmė 5 min.</w:t>
                                </w:r>
                              </w:p>
                              <w:p w14:paraId="0D9323BE" w14:textId="7E8C8993" w:rsidR="00267853" w:rsidRDefault="00A543EB" w:rsidP="00A543EB">
                                <w:pPr>
                                  <w:spacing w:before="120" w:after="120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Aptariamos bei su Lietuva palyginamos visos pristatytos valstybės, primenama išteklių paplitimo svarba skirtingam jų naudojimui valstybėse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D0BC86" id="Group 132" o:spid="_x0000_s1046" style="position:absolute;margin-left:189.2pt;margin-top:11.25pt;width:318.65pt;height:280.45pt;z-index:251662336;mso-height-relative:margin" coordorigin="33225,19991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">
                <v:group id="Group 17" o:spid="_x0000_s1047" style="position:absolute;left:33225;top:19991;width:40469;height:35617" coordsize="40468,35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ect id="Rectangle 18" o:spid="_x0000_s1048" style="position:absolute;width:40468;height:35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1B1F666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9" o:spid="_x0000_s1049" style="position:absolute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356C449A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0" o:spid="_x0000_s1050" style="position:absolute;left:1113;top:1617;width:38484;height:3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U5j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" filled="f" stroked="f">
                    <v:textbox inset="2.53958mm,1.2694mm,2.53958mm,1.2694mm">
                      <w:txbxContent>
                        <w:p w14:paraId="67C0F785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PAMOKOS GAIRĖS</w:t>
                          </w:r>
                        </w:p>
                        <w:p w14:paraId="5E388F42" w14:textId="77777777" w:rsidR="00552857" w:rsidRDefault="006D702B" w:rsidP="00A543EB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I modulis</w:t>
                          </w:r>
                        </w:p>
                        <w:p w14:paraId="70E488FF" w14:textId="324699A2" w:rsidR="00267853" w:rsidRPr="00984FEB" w:rsidRDefault="00552857" w:rsidP="00A543EB">
                          <w:pPr>
                            <w:spacing w:after="0"/>
                            <w:textDirection w:val="btLr"/>
                            <w:rPr>
                              <w:sz w:val="20"/>
                              <w:szCs w:val="20"/>
                            </w:rPr>
                          </w:pP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 xml:space="preserve">Trukmė </w:t>
                          </w: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  <w:lang w:val="en-US"/>
                            </w:rPr>
                            <w:t>3</w:t>
                          </w: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>5 min.</w:t>
                          </w:r>
                        </w:p>
                        <w:p w14:paraId="0A689D1F" w14:textId="35A531AD" w:rsidR="00267853" w:rsidRDefault="006D702B" w:rsidP="00A543EB">
                          <w:pPr>
                            <w:spacing w:before="120" w:after="12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okiniai suskirstomi į grupes po 5</w:t>
                          </w:r>
                          <w:r w:rsidR="006468C5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mokinius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  <w:p w14:paraId="6A6052C0" w14:textId="05349A52" w:rsidR="00267853" w:rsidRDefault="006D702B" w:rsidP="00A543EB">
                          <w:pPr>
                            <w:spacing w:before="120" w:after="12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Užduotis grupėse: pasirinkus šalį (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etodiniuose nurodymuose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pateiktas siūlomas 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šalių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sąrašas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bei pagalbiniai šaltiniai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) parengti šalies naudojamų energijos šaltinių pristatymą.</w:t>
                          </w:r>
                        </w:p>
                        <w:p w14:paraId="0C537B33" w14:textId="77777777" w:rsidR="00267853" w:rsidRDefault="00267853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</w:p>
                        <w:p w14:paraId="225FF163" w14:textId="77777777" w:rsidR="00984FEB" w:rsidRDefault="006D702B" w:rsidP="00A543EB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 xml:space="preserve">Apibendrinimas </w:t>
                          </w:r>
                        </w:p>
                        <w:p w14:paraId="79AA1922" w14:textId="027DBAA5" w:rsidR="00267853" w:rsidRPr="00984FEB" w:rsidRDefault="00984FEB" w:rsidP="00A543EB">
                          <w:pPr>
                            <w:spacing w:after="0"/>
                            <w:textDirection w:val="btLr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r w:rsidRPr="00984FEB">
                            <w:rPr>
                              <w:rFonts w:ascii="Arial" w:eastAsia="Arial" w:hAnsi="Arial" w:cs="Arial"/>
                              <w:i/>
                              <w:iCs/>
                              <w:color w:val="172E62"/>
                              <w:szCs w:val="20"/>
                            </w:rPr>
                            <w:t>Trukmė 5 min.</w:t>
                          </w:r>
                        </w:p>
                        <w:p w14:paraId="0D9323BE" w14:textId="7E8C8993" w:rsidR="00267853" w:rsidRDefault="00A543EB" w:rsidP="00A543EB">
                          <w:pPr>
                            <w:spacing w:before="120" w:after="120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Aptariamos bei su Lietuva palyginamos visos pristatytos valstybės, primenama išteklių paplitimo svarba skirtingam jų naudojimui valstybėse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3BDE9BF" w14:textId="77777777" w:rsidR="00267853" w:rsidRDefault="00267853">
      <w:pPr>
        <w:ind w:left="-426"/>
      </w:pPr>
    </w:p>
    <w:p w14:paraId="17BD0FFE" w14:textId="77777777" w:rsidR="00267853" w:rsidRDefault="006D702B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hidden="0" allowOverlap="1" wp14:anchorId="1B689A02" wp14:editId="16140A24">
                <wp:simplePos x="0" y="0"/>
                <wp:positionH relativeFrom="column">
                  <wp:posOffset>-415290</wp:posOffset>
                </wp:positionH>
                <wp:positionV relativeFrom="paragraph">
                  <wp:posOffset>124460</wp:posOffset>
                </wp:positionV>
                <wp:extent cx="2663190" cy="1280160"/>
                <wp:effectExtent l="0" t="0" r="22860" b="15240"/>
                <wp:wrapNone/>
                <wp:docPr id="135" name="Group 1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280160"/>
                          <a:chOff x="4014405" y="2849582"/>
                          <a:chExt cx="2663190" cy="1860831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4014405" y="2849582"/>
                            <a:ext cx="2663190" cy="1860831"/>
                            <a:chOff x="0" y="0"/>
                            <a:chExt cx="2663190" cy="2098825"/>
                          </a:xfrm>
                        </wpg:grpSpPr>
                        <wps:wsp>
                          <wps:cNvPr id="22" name="Rectangle 22"/>
                          <wps:cNvSpPr/>
                          <wps:spPr>
                            <a:xfrm>
                              <a:off x="0" y="0"/>
                              <a:ext cx="2663175" cy="20988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BEEF7B0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Rectangle: Rounded Corners 23"/>
                          <wps:cNvSpPr/>
                          <wps:spPr>
                            <a:xfrm>
                              <a:off x="0" y="0"/>
                              <a:ext cx="2663190" cy="2098675"/>
                            </a:xfrm>
                            <a:prstGeom prst="roundRect">
                              <a:avLst>
                                <a:gd name="adj" fmla="val 356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1426C5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Rectangle 24"/>
                          <wps:cNvSpPr/>
                          <wps:spPr>
                            <a:xfrm>
                              <a:off x="111319" y="187395"/>
                              <a:ext cx="2416810" cy="18009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A3F0C5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PAMOKOS TIKSLAS</w:t>
                                </w:r>
                              </w:p>
                              <w:p w14:paraId="01588F69" w14:textId="783957BD" w:rsidR="00267853" w:rsidRDefault="006D702B" w:rsidP="00552857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Žinoti energijos šaltinių rūšis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bei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jų geografinį paplitimą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suprasti, kodėl šalys naudoja skirtingas energijos šaltinių rūšis.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1"/>
                                  </w:rPr>
                                  <w:t> </w:t>
                                </w:r>
                              </w:p>
                              <w:p w14:paraId="3D825A74" w14:textId="77777777" w:rsidR="00267853" w:rsidRDefault="00267853">
                                <w:pPr>
                                  <w:spacing w:line="258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689A02" id="Group 135" o:spid="_x0000_s1051" style="position:absolute;left:0;text-align:left;margin-left:-32.7pt;margin-top:9.8pt;width:209.7pt;height:100.8pt;z-index:251663360;mso-height-relative:margin" coordorigin="40144,28495" coordsize="26631,18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">
                <v:group id="Group 21" o:spid="_x0000_s1052" style="position:absolute;left:40144;top:28495;width:26631;height:18609" coordsize="26631,20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rect id="Rectangle 22" o:spid="_x0000_s1053" style="position:absolute;width:26631;height:20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7BEEF7B0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23" o:spid="_x0000_s1054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51426C5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4" o:spid="_x0000_s1055" style="position:absolute;left:1113;top:1873;width:24168;height:18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khg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" filled="f" stroked="f">
                    <v:textbox inset="2.53958mm,1.2694mm,2.53958mm,1.2694mm">
                      <w:txbxContent>
                        <w:p w14:paraId="59A3F0C5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PAMOKOS TIKSLAS</w:t>
                          </w:r>
                        </w:p>
                        <w:p w14:paraId="01588F69" w14:textId="783957BD" w:rsidR="00267853" w:rsidRDefault="006D702B" w:rsidP="00552857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Žinoti energijos šaltinių rūšis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bei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jų geografinį paplitimą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r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suprasti, kodėl šalys naudoja skirtingas energijos šaltinių rūšis.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1"/>
                            </w:rPr>
                            <w:t> </w:t>
                          </w:r>
                        </w:p>
                        <w:p w14:paraId="3D825A74" w14:textId="77777777" w:rsidR="00267853" w:rsidRDefault="00267853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4B1B4150" w14:textId="77777777" w:rsidR="00267853" w:rsidRDefault="00267853">
      <w:pPr>
        <w:ind w:left="-426"/>
      </w:pPr>
    </w:p>
    <w:p w14:paraId="6FA5832F" w14:textId="77777777" w:rsidR="00267853" w:rsidRDefault="006D702B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hidden="0" allowOverlap="1" wp14:anchorId="055ADBA1" wp14:editId="2BD34CF9">
                <wp:simplePos x="0" y="0"/>
                <wp:positionH relativeFrom="column">
                  <wp:posOffset>6601330</wp:posOffset>
                </wp:positionH>
                <wp:positionV relativeFrom="paragraph">
                  <wp:posOffset>175623</wp:posOffset>
                </wp:positionV>
                <wp:extent cx="3060700" cy="1950720"/>
                <wp:effectExtent l="0" t="0" r="25400" b="1143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950720"/>
                          <a:chOff x="3815650" y="3187146"/>
                          <a:chExt cx="3060700" cy="1185708"/>
                        </a:xfrm>
                      </wpg:grpSpPr>
                      <wpg:grpSp>
                        <wpg:cNvPr id="25" name="Group 25"/>
                        <wpg:cNvGrpSpPr/>
                        <wpg:grpSpPr>
                          <a:xfrm>
                            <a:off x="3815650" y="3187146"/>
                            <a:ext cx="3060700" cy="1185708"/>
                            <a:chOff x="0" y="0"/>
                            <a:chExt cx="3060700" cy="1653540"/>
                          </a:xfrm>
                        </wpg:grpSpPr>
                        <wps:wsp>
                          <wps:cNvPr id="26" name="Rectangle 26"/>
                          <wps:cNvSpPr/>
                          <wps:spPr>
                            <a:xfrm>
                              <a:off x="0" y="0"/>
                              <a:ext cx="3060700" cy="1653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FA95419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Rectangle: Rounded Corners 27"/>
                          <wps:cNvSpPr/>
                          <wps:spPr>
                            <a:xfrm>
                              <a:off x="0" y="0"/>
                              <a:ext cx="3060700" cy="1653540"/>
                            </a:xfrm>
                            <a:prstGeom prst="roundRect">
                              <a:avLst>
                                <a:gd name="adj" fmla="val 5503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E6E618E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Rectangle 28"/>
                          <wps:cNvSpPr/>
                          <wps:spPr>
                            <a:xfrm>
                              <a:off x="111318" y="166977"/>
                              <a:ext cx="2886919" cy="13994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C95C08C" w14:textId="47BF0566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RYŠIAI SU KITAIS MOKOMAISIAI</w:t>
                                </w:r>
                                <w:r w:rsidR="001B6D76"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br/>
                                  <w:t>DALYKAIS</w:t>
                                </w:r>
                              </w:p>
                              <w:p w14:paraId="3150C23F" w14:textId="683A93C2" w:rsidR="00164166" w:rsidRDefault="00164166" w:rsidP="00DC6AD8">
                                <w:pPr>
                                  <w:spacing w:after="0" w:line="240" w:lineRule="auto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Anglų kalba (Kalbos vartojimo kontekstai).</w:t>
                                </w:r>
                              </w:p>
                              <w:p w14:paraId="2A436B38" w14:textId="77777777" w:rsidR="00164166" w:rsidRDefault="00164166" w:rsidP="00DC6AD8">
                                <w:pPr>
                                  <w:spacing w:after="0" w:line="240" w:lineRule="auto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</w:p>
                              <w:p w14:paraId="38087142" w14:textId="07966FEE" w:rsidR="00267853" w:rsidRDefault="006D702B" w:rsidP="00DC6AD8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Fizika (</w:t>
                                </w:r>
                                <w:r w:rsidR="00A63C86" w:rsidRP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Šiluminiai reiškiniai</w:t>
                                </w:r>
                                <w:r w:rsid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; </w:t>
                                </w:r>
                                <w:r w:rsidR="00A63C86" w:rsidRP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echaninis darbas, galia ir energija</w:t>
                                </w:r>
                                <w:r w:rsid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; </w:t>
                                </w:r>
                                <w:r w:rsidR="00A63C86" w:rsidRP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lektra ir magnetizmas</w:t>
                                </w:r>
                                <w:r w:rsid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  <w:r w:rsidR="00C9330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  <w:r w:rsidR="00A63C86" w:rsidRPr="00A63C8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nergija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)</w:t>
                                </w:r>
                                <w:r w:rsidR="00F747D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5ADBA1" id="Group 140" o:spid="_x0000_s1056" style="position:absolute;left:0;text-align:left;margin-left:519.8pt;margin-top:13.85pt;width:241pt;height:153.6pt;z-index:251664384;mso-height-relative:margin" coordorigin="38156,31871" coordsize="30607,11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">
                <v:group id="Group 25" o:spid="_x0000_s1057" style="position:absolute;left:38156;top:31871;width:30607;height:11857" coordsize="30607,16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rect id="Rectangle 26" o:spid="_x0000_s1058" style="position:absolute;width:30607;height:165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<v:textbox inset="2.53958mm,2.53958mm,2.53958mm,2.53958mm">
                      <w:txbxContent>
                        <w:p w14:paraId="1FA95419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27" o:spid="_x0000_s1059" style="position:absolute;width:30607;height:16535;visibility:visible;mso-wrap-style:square;v-text-anchor:middle" arcsize="360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E6E618E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8" o:spid="_x0000_s1060" style="position:absolute;left:1113;top:1669;width:28869;height:13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0Jl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" filled="f" stroked="f">
                    <v:textbox inset="2.53958mm,1.2694mm,2.53958mm,1.2694mm">
                      <w:txbxContent>
                        <w:p w14:paraId="1C95C08C" w14:textId="47BF0566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RYŠIAI SU KITAIS MOKOMAISIAI</w:t>
                          </w:r>
                          <w:r w:rsidR="001B6D76"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br/>
                            <w:t>DALYKAIS</w:t>
                          </w:r>
                        </w:p>
                        <w:p w14:paraId="3150C23F" w14:textId="683A93C2" w:rsidR="00164166" w:rsidRDefault="00164166" w:rsidP="00DC6AD8">
                          <w:pPr>
                            <w:spacing w:after="0" w:line="240" w:lineRule="auto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Anglų kalba (Kalbos vartojimo kontekstai).</w:t>
                          </w:r>
                        </w:p>
                        <w:p w14:paraId="2A436B38" w14:textId="77777777" w:rsidR="00164166" w:rsidRDefault="00164166" w:rsidP="00DC6AD8">
                          <w:pPr>
                            <w:spacing w:after="0" w:line="240" w:lineRule="auto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</w:p>
                        <w:p w14:paraId="38087142" w14:textId="07966FEE" w:rsidR="00267853" w:rsidRDefault="006D702B" w:rsidP="00DC6AD8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Fizika (</w:t>
                          </w:r>
                          <w:r w:rsidR="00A63C86" w:rsidRP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Šiluminiai reiškiniai</w:t>
                          </w:r>
                          <w:r w:rsid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; </w:t>
                          </w:r>
                          <w:r w:rsidR="00A63C86" w:rsidRP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echaninis darbas, galia ir energija</w:t>
                          </w:r>
                          <w:r w:rsid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; </w:t>
                          </w:r>
                          <w:r w:rsidR="00A63C86" w:rsidRP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lektra ir magnetizmas</w:t>
                          </w:r>
                          <w:r w:rsid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  <w:r w:rsidR="00C9330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</w:t>
                          </w:r>
                          <w:r w:rsidR="00A63C86" w:rsidRPr="00A63C8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nergija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)</w:t>
                          </w:r>
                          <w:r w:rsidR="00F747D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BA69C35" w14:textId="77777777" w:rsidR="00267853" w:rsidRDefault="00267853">
      <w:pPr>
        <w:ind w:left="-426"/>
      </w:pPr>
    </w:p>
    <w:p w14:paraId="01C37A18" w14:textId="77777777" w:rsidR="00267853" w:rsidRDefault="00267853">
      <w:pPr>
        <w:ind w:left="-426"/>
      </w:pPr>
    </w:p>
    <w:p w14:paraId="432FA038" w14:textId="4C532D56" w:rsidR="00267853" w:rsidRDefault="00C718D7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hidden="0" allowOverlap="1" wp14:anchorId="1DC699F0" wp14:editId="478542BF">
                <wp:simplePos x="0" y="0"/>
                <wp:positionH relativeFrom="column">
                  <wp:posOffset>-415290</wp:posOffset>
                </wp:positionH>
                <wp:positionV relativeFrom="paragraph">
                  <wp:posOffset>106045</wp:posOffset>
                </wp:positionV>
                <wp:extent cx="2663190" cy="3136265"/>
                <wp:effectExtent l="0" t="0" r="22860" b="6985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3136265"/>
                          <a:chOff x="4014405" y="2569940"/>
                          <a:chExt cx="2663190" cy="2420095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4014405" y="2569940"/>
                            <a:ext cx="2663190" cy="2420095"/>
                            <a:chOff x="0" y="0"/>
                            <a:chExt cx="2663190" cy="2163750"/>
                          </a:xfrm>
                        </wpg:grpSpPr>
                        <wps:wsp>
                          <wps:cNvPr id="30" name="Rectangle 30"/>
                          <wps:cNvSpPr/>
                          <wps:spPr>
                            <a:xfrm>
                              <a:off x="0" y="0"/>
                              <a:ext cx="2663175" cy="2163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CCCE22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Rectangle: Rounded Corners 31"/>
                          <wps:cNvSpPr/>
                          <wps:spPr>
                            <a:xfrm>
                              <a:off x="0" y="0"/>
                              <a:ext cx="2663190" cy="2153920"/>
                            </a:xfrm>
                            <a:prstGeom prst="roundRect">
                              <a:avLst>
                                <a:gd name="adj" fmla="val 357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BDBCC4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8" name="Rectangle 128"/>
                          <wps:cNvSpPr/>
                          <wps:spPr>
                            <a:xfrm>
                              <a:off x="111319" y="38620"/>
                              <a:ext cx="2417196" cy="20589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928B469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ĄSAJA SU MOKOMUOJU DALYKU</w:t>
                                </w:r>
                              </w:p>
                              <w:p w14:paraId="4FE7A3DD" w14:textId="010FE738" w:rsidR="00C718D7" w:rsidRPr="00164166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Pasaulio politinis žemėlapis ir valstybių ekonominės galios skirtumai.</w:t>
                                </w:r>
                              </w:p>
                              <w:p w14:paraId="12B031CA" w14:textId="4EB8FEFF" w:rsidR="00A63C86" w:rsidRPr="00164166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amtos ištekliai ir darnus jų naudojimas.</w:t>
                                </w:r>
                              </w:p>
                              <w:p w14:paraId="67CAB551" w14:textId="160E89F2" w:rsidR="00C718D7" w:rsidRPr="00164166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konominiai procesai pasaulyje ir Lietuvoje.</w:t>
                                </w:r>
                              </w:p>
                              <w:p w14:paraId="0CB7C32E" w14:textId="6F43B7D9" w:rsidR="00A63C86" w:rsidRPr="00164166" w:rsidRDefault="00A63C86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Klimato kaita ir klimato apsauga.</w:t>
                                </w:r>
                              </w:p>
                              <w:p w14:paraId="592FEF09" w14:textId="6F7BBE73" w:rsidR="00A63C86" w:rsidRPr="00164166" w:rsidRDefault="00A63C86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eografinis mąstymas, Žemės sistema ir globalieji iššūkiai žmonijai.</w:t>
                                </w:r>
                              </w:p>
                              <w:p w14:paraId="7867705F" w14:textId="51922EED" w:rsidR="00A63C86" w:rsidRPr="00164166" w:rsidRDefault="00A63C86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eografinis zoniškumas ir dirvožemis</w:t>
                                </w:r>
                                <w:r w:rsidR="00552857" w:rsidRPr="00164166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C699F0" id="Group 149" o:spid="_x0000_s1061" style="position:absolute;left:0;text-align:left;margin-left:-32.7pt;margin-top:8.35pt;width:209.7pt;height:246.95pt;z-index:251665408;mso-height-relative:margin" coordorigin="40144,25699" coordsize="26631,24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">
                <v:group id="Group 29" o:spid="_x0000_s1062" style="position:absolute;left:40144;top:25699;width:26631;height:24201" coordsize="26631,21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rect id="Rectangle 30" o:spid="_x0000_s1063" style="position:absolute;width:26631;height:216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ACCCE22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31" o:spid="_x0000_s1064" style="position:absolute;width:26631;height:21539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BDBCC4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28" o:spid="_x0000_s1065" style="position:absolute;left:1113;top:386;width:24172;height:20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" filled="f" stroked="f">
                    <v:textbox inset="2.53958mm,1.2694mm,2.53958mm,1.2694mm">
                      <w:txbxContent>
                        <w:p w14:paraId="1928B469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ĄSAJA SU MOKOMUOJU DALYKU</w:t>
                          </w:r>
                        </w:p>
                        <w:p w14:paraId="4FE7A3DD" w14:textId="010FE738" w:rsidR="00C718D7" w:rsidRPr="00164166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Pasaulio politinis žemėlapis ir valstybių ekonominės galios skirtumai.</w:t>
                          </w:r>
                        </w:p>
                        <w:p w14:paraId="12B031CA" w14:textId="4EB8FEFF" w:rsidR="00A63C86" w:rsidRPr="00164166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amtos ištekliai ir darnus jų naudojimas.</w:t>
                          </w:r>
                        </w:p>
                        <w:p w14:paraId="67CAB551" w14:textId="160E89F2" w:rsidR="00C718D7" w:rsidRPr="00164166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konominiai procesai pasaulyje ir Lietuvoje.</w:t>
                          </w:r>
                        </w:p>
                        <w:p w14:paraId="0CB7C32E" w14:textId="6F43B7D9" w:rsidR="00A63C86" w:rsidRPr="00164166" w:rsidRDefault="00A63C86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Klimato kaita ir klimato apsauga.</w:t>
                          </w:r>
                        </w:p>
                        <w:p w14:paraId="592FEF09" w14:textId="6F7BBE73" w:rsidR="00A63C86" w:rsidRPr="00164166" w:rsidRDefault="00A63C86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eografinis mąstymas, Žemės sistema ir globalieji iššūkiai žmonijai.</w:t>
                          </w:r>
                        </w:p>
                        <w:p w14:paraId="7867705F" w14:textId="51922EED" w:rsidR="00A63C86" w:rsidRPr="00164166" w:rsidRDefault="00A63C86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eografinis zoniškumas ir dirvožemis</w:t>
                          </w:r>
                          <w:r w:rsidR="00552857" w:rsidRPr="00164166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15225259" w14:textId="77777777" w:rsidR="00267853" w:rsidRDefault="00267853">
      <w:pPr>
        <w:ind w:left="-426"/>
      </w:pPr>
    </w:p>
    <w:p w14:paraId="60BDEE2E" w14:textId="0B335BBE" w:rsidR="00267853" w:rsidRDefault="00267853">
      <w:pPr>
        <w:ind w:left="-426"/>
      </w:pPr>
    </w:p>
    <w:p w14:paraId="71675058" w14:textId="77777777" w:rsidR="00267853" w:rsidRDefault="00267853">
      <w:pPr>
        <w:ind w:left="-426"/>
      </w:pPr>
    </w:p>
    <w:p w14:paraId="238246EB" w14:textId="77777777" w:rsidR="00267853" w:rsidRDefault="00267853">
      <w:pPr>
        <w:ind w:left="-426"/>
      </w:pPr>
    </w:p>
    <w:p w14:paraId="57E75E17" w14:textId="77777777" w:rsidR="00267853" w:rsidRDefault="006D702B">
      <w:pPr>
        <w:ind w:left="-426"/>
        <w:rPr>
          <w:vertAlign w:val="subscrip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hidden="0" allowOverlap="1" wp14:anchorId="5CD92415" wp14:editId="114A229B">
                <wp:simplePos x="0" y="0"/>
                <wp:positionH relativeFrom="column">
                  <wp:posOffset>7289800</wp:posOffset>
                </wp:positionH>
                <wp:positionV relativeFrom="paragraph">
                  <wp:posOffset>76200</wp:posOffset>
                </wp:positionV>
                <wp:extent cx="1733524" cy="1726210"/>
                <wp:effectExtent l="0" t="0" r="0" b="0"/>
                <wp:wrapNone/>
                <wp:docPr id="142" name="Group 1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4479238" y="2916895"/>
                          <a:chExt cx="1733524" cy="1726210"/>
                        </a:xfrm>
                      </wpg:grpSpPr>
                      <wpg:grpSp>
                        <wpg:cNvPr id="137" name="Group 137"/>
                        <wpg:cNvGrpSpPr/>
                        <wpg:grpSpPr>
                          <a:xfrm>
                            <a:off x="4479238" y="2916895"/>
                            <a:ext cx="1733524" cy="1726210"/>
                            <a:chOff x="0" y="0"/>
                            <a:chExt cx="1733524" cy="1726210"/>
                          </a:xfrm>
                        </wpg:grpSpPr>
                        <wps:wsp>
                          <wps:cNvPr id="138" name="Rectangle 138"/>
                          <wps:cNvSpPr/>
                          <wps:spPr>
                            <a:xfrm>
                              <a:off x="0" y="0"/>
                              <a:ext cx="1733500" cy="1726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834329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Shape 33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21945" y="885140"/>
                              <a:ext cx="826135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4" name="Shape 34"/>
                            <pic:cNvPicPr preferRelativeResize="0"/>
                          </pic:nvPicPr>
                          <pic:blipFill rotWithShape="1">
                            <a:blip r:embed="rId9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50265" cy="8502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5" name="Shape 35"/>
                            <pic:cNvPicPr preferRelativeResize="0"/>
                          </pic:nvPicPr>
                          <pic:blipFill rotWithShape="1">
                            <a:blip r:embed="rId10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899769" y="14631"/>
                              <a:ext cx="833755" cy="833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6" name="Shape 36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899769" y="892455"/>
                              <a:ext cx="833755" cy="833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CD92415" id="Group 142" o:spid="_x0000_s1066" style="position:absolute;left:0;text-align:left;margin-left:574pt;margin-top:6pt;width:136.5pt;height:135.9pt;z-index:251667456" coordorigin="44792,29168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">
                <v:group id="Group 137" o:spid="_x0000_s1067" style="position:absolute;left:44792;top:29168;width:17335;height:17263" coordsize="17335,17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rect id="Rectangle 138" o:spid="_x0000_s1068" style="position:absolute;width:17335;height:172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" filled="f" stroked="f">
                    <v:textbox inset="2.53958mm,2.53958mm,2.53958mm,2.53958mm">
                      <w:txbxContent>
                        <w:p w14:paraId="5F834329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3" o:spid="_x0000_s1069" type="#_x0000_t75" style="position:absolute;left:219;top:8851;width:826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">
                    <v:imagedata r:id="rId12" o:title=""/>
                  </v:shape>
                  <v:shape id="Shape 34" o:spid="_x0000_s1070" type="#_x0000_t75" style="position:absolute;width:8502;height:850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">
                    <v:imagedata r:id="rId13" o:title=""/>
                  </v:shape>
                  <v:shape id="Shape 35" o:spid="_x0000_s1071" type="#_x0000_t75" style="position:absolute;left:8997;top:146;width:8338;height:833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">
                    <v:imagedata r:id="rId14" o:title=""/>
                  </v:shape>
                  <v:shape id="Shape 36" o:spid="_x0000_s1072" type="#_x0000_t75" style="position:absolute;left:8997;top:8924;width:8338;height:8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">
                    <v:imagedata r:id="rId15" o:title=""/>
                  </v:shape>
                </v:group>
              </v:group>
            </w:pict>
          </mc:Fallback>
        </mc:AlternateContent>
      </w:r>
    </w:p>
    <w:p w14:paraId="62118573" w14:textId="77777777" w:rsidR="00267853" w:rsidRDefault="006D702B">
      <w:pPr>
        <w:ind w:left="-426"/>
        <w:rPr>
          <w:vertAlign w:val="subscrip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hidden="0" allowOverlap="1" wp14:anchorId="641E5A24" wp14:editId="5DA0E460">
                <wp:simplePos x="0" y="0"/>
                <wp:positionH relativeFrom="column">
                  <wp:posOffset>2402555</wp:posOffset>
                </wp:positionH>
                <wp:positionV relativeFrom="paragraph">
                  <wp:posOffset>149290</wp:posOffset>
                </wp:positionV>
                <wp:extent cx="4046855" cy="1358900"/>
                <wp:effectExtent l="0" t="0" r="10795" b="12700"/>
                <wp:wrapNone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358900"/>
                          <a:chOff x="3322573" y="3100550"/>
                          <a:chExt cx="4046855" cy="1358900"/>
                        </a:xfrm>
                      </wpg:grpSpPr>
                      <wpg:grpSp>
                        <wpg:cNvPr id="143" name="Group 143"/>
                        <wpg:cNvGrpSpPr/>
                        <wpg:grpSpPr>
                          <a:xfrm>
                            <a:off x="3322573" y="3100550"/>
                            <a:ext cx="4046855" cy="1358900"/>
                            <a:chOff x="0" y="0"/>
                            <a:chExt cx="4046855" cy="1358900"/>
                          </a:xfrm>
                        </wpg:grpSpPr>
                        <wps:wsp>
                          <wps:cNvPr id="145" name="Rectangle 145"/>
                          <wps:cNvSpPr/>
                          <wps:spPr>
                            <a:xfrm>
                              <a:off x="0" y="0"/>
                              <a:ext cx="4046850" cy="1358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98B797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7" name="Rectangle: Rounded Corners 147"/>
                          <wps:cNvSpPr/>
                          <wps:spPr>
                            <a:xfrm>
                              <a:off x="0" y="0"/>
                              <a:ext cx="4046855" cy="1358900"/>
                            </a:xfrm>
                            <a:prstGeom prst="roundRect">
                              <a:avLst>
                                <a:gd name="adj" fmla="val 5082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014A31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8" name="Rectangle 148"/>
                          <wps:cNvSpPr/>
                          <wps:spPr>
                            <a:xfrm>
                              <a:off x="0" y="214686"/>
                              <a:ext cx="4022918" cy="9937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DE52EEC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 xml:space="preserve">KAIP SUŽINOSIU, KAD PAVYKO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br/>
                                  <w:t>PASIEKTI TIKSLĄ?</w:t>
                                </w:r>
                              </w:p>
                              <w:p w14:paraId="0DF21D88" w14:textId="006619B6" w:rsidR="00267853" w:rsidRDefault="006D702B" w:rsidP="00A543EB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okiniai parengia pristatymus apie pasirinktas valstybes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41E5A24" id="Group 136" o:spid="_x0000_s1073" style="position:absolute;left:0;text-align:left;margin-left:189.2pt;margin-top:11.75pt;width:318.65pt;height:107pt;z-index:251668480" coordorigin="33225,31005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">
                <v:group id="Group 143" o:spid="_x0000_s1074" style="position:absolute;left:33225;top:31005;width:40469;height:13589" coordsize="40468,13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rect id="Rectangle 145" o:spid="_x0000_s1075" style="position:absolute;width:40468;height:135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" filled="f" stroked="f">
                    <v:textbox inset="2.53958mm,2.53958mm,2.53958mm,2.53958mm">
                      <w:txbxContent>
                        <w:p w14:paraId="298B797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47" o:spid="_x0000_s1076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014A31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48" o:spid="_x0000_s1077" style="position:absolute;top:2146;width:40229;height:9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" filled="f" stroked="f">
                    <v:textbox inset="2.53958mm,1.2694mm,2.53958mm,1.2694mm">
                      <w:txbxContent>
                        <w:p w14:paraId="0DE52EEC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 xml:space="preserve">KAIP SUŽINOSIU, KAD PAVYKO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br/>
                            <w:t>PASIEKTI TIKSLĄ?</w:t>
                          </w:r>
                        </w:p>
                        <w:p w14:paraId="0DF21D88" w14:textId="006619B6" w:rsidR="00267853" w:rsidRDefault="006D702B" w:rsidP="00A543EB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okiniai parengia pristatymus apie pasirinktas valstybes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5397899" w14:textId="77777777" w:rsidR="00267853" w:rsidRDefault="006D702B">
      <w:pPr>
        <w:tabs>
          <w:tab w:val="left" w:pos="3293"/>
        </w:tabs>
        <w:ind w:left="-426"/>
      </w:pPr>
      <w:r>
        <w:tab/>
      </w:r>
    </w:p>
    <w:p w14:paraId="18D46E09" w14:textId="77777777" w:rsidR="00267853" w:rsidRDefault="00267853">
      <w:pPr>
        <w:tabs>
          <w:tab w:val="left" w:pos="3293"/>
        </w:tabs>
        <w:ind w:left="-426"/>
      </w:pPr>
    </w:p>
    <w:p w14:paraId="288E0AB0" w14:textId="77777777" w:rsidR="00267853" w:rsidRDefault="00267853">
      <w:pPr>
        <w:tabs>
          <w:tab w:val="left" w:pos="3293"/>
        </w:tabs>
        <w:ind w:left="-426"/>
      </w:pPr>
    </w:p>
    <w:p w14:paraId="6C3CDD59" w14:textId="77777777" w:rsidR="00267853" w:rsidRDefault="00267853">
      <w:pPr>
        <w:tabs>
          <w:tab w:val="left" w:pos="3293"/>
        </w:tabs>
        <w:ind w:left="-426"/>
      </w:pPr>
    </w:p>
    <w:p w14:paraId="7604903F" w14:textId="77777777" w:rsidR="00267853" w:rsidRDefault="00267853">
      <w:pPr>
        <w:tabs>
          <w:tab w:val="left" w:pos="3293"/>
        </w:tabs>
        <w:ind w:left="-426"/>
      </w:pPr>
    </w:p>
    <w:p w14:paraId="281EB6E7" w14:textId="77777777" w:rsidR="00267853" w:rsidRDefault="006D702B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hidden="0" allowOverlap="1" wp14:anchorId="51F4A5E7" wp14:editId="318D6C5B">
                <wp:simplePos x="0" y="0"/>
                <wp:positionH relativeFrom="column">
                  <wp:posOffset>-253999</wp:posOffset>
                </wp:positionH>
                <wp:positionV relativeFrom="paragraph">
                  <wp:posOffset>50800</wp:posOffset>
                </wp:positionV>
                <wp:extent cx="2880995" cy="86106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3905503" y="3349470"/>
                          <a:chExt cx="2880995" cy="86106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3905503" y="3349470"/>
                            <a:ext cx="2880995" cy="861060"/>
                            <a:chOff x="0" y="0"/>
                            <a:chExt cx="2881423" cy="861237"/>
                          </a:xfrm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0" y="0"/>
                              <a:ext cx="2881400" cy="8612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5257358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Shape 50"/>
                            <pic:cNvPicPr preferRelativeResize="0"/>
                          </pic:nvPicPr>
                          <pic:blipFill rotWithShape="1">
                            <a:blip r:embed="rId9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49630" cy="8496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g:grpSp>
                          <wpg:cNvPr id="40" name="Group 40"/>
                          <wpg:cNvGrpSpPr/>
                          <wpg:grpSpPr>
                            <a:xfrm>
                              <a:off x="1031358" y="106326"/>
                              <a:ext cx="1850065" cy="754911"/>
                              <a:chOff x="0" y="0"/>
                              <a:chExt cx="1850065" cy="754911"/>
                            </a:xfrm>
                          </wpg:grpSpPr>
                          <wps:wsp>
                            <wps:cNvPr id="41" name="Rectangle 41"/>
                            <wps:cNvSpPr/>
                            <wps:spPr>
                              <a:xfrm>
                                <a:off x="0" y="0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B430987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Sudominimas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42" name="Rectangle 42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EFD11E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1F4A5E7" id="Group 32" o:spid="_x0000_s1078" style="position:absolute;left:0;text-align:left;margin-left:-20pt;margin-top:4pt;width:226.85pt;height:67.8pt;z-index:251669504" coordorigin="39055,33494" coordsize="28809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">
                <v:group id="Group 37" o:spid="_x0000_s1079" style="position:absolute;left:39055;top:33494;width:28809;height:8611" coordsize="28814,8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Rectangle 38" o:spid="_x0000_s1080" style="position:absolute;width:28814;height:86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5257358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50" o:spid="_x0000_s1081" type="#_x0000_t75" style="position:absolute;width:8496;height:849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">
                    <v:imagedata r:id="rId13" o:title=""/>
                  </v:shape>
                  <v:group id="Group 40" o:spid="_x0000_s1082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rect id="Rectangle 41" o:spid="_x0000_s1083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7B430987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Sudominimas</w:t>
                            </w:r>
                          </w:p>
                        </w:txbxContent>
                      </v:textbox>
                    </v:rect>
                    <v:rect id="Rectangle 42" o:spid="_x0000_s1084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JAv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cym&#10;8PmSfoBcvwEAAP//AwBQSwECLQAUAAYACAAAACEA2+H2y+4AAACFAQAAEwAAAAAAAAAAAAAAAAAA&#10;AAAAW0NvbnRlbnRfVHlwZXNdLnhtbFBLAQItABQABgAIAAAAIQBa9CxbvwAAABUBAAALAAAAAAAA&#10;AAAAAAAAAB8BAABfcmVscy8ucmVsc1BLAQItABQABgAIAAAAIQDZBJAv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5FEFD11E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5 min.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3D5B72B1" w14:textId="77777777" w:rsidR="00267853" w:rsidRDefault="00267853">
      <w:pPr>
        <w:tabs>
          <w:tab w:val="left" w:pos="3293"/>
        </w:tabs>
      </w:pPr>
    </w:p>
    <w:p w14:paraId="784BC1AB" w14:textId="77777777" w:rsidR="00267853" w:rsidRDefault="00267853"/>
    <w:p w14:paraId="0D51C75E" w14:textId="77777777" w:rsidR="00267853" w:rsidRDefault="006D702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1982A5F2" wp14:editId="23AFDF9A">
                <wp:simplePos x="0" y="0"/>
                <wp:positionH relativeFrom="column">
                  <wp:posOffset>-366129</wp:posOffset>
                </wp:positionH>
                <wp:positionV relativeFrom="paragraph">
                  <wp:posOffset>127778</wp:posOffset>
                </wp:positionV>
                <wp:extent cx="10020239" cy="1397000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0239" cy="139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CD536B" w14:textId="32CEFDCD" w:rsidR="00CE7407" w:rsidRDefault="006D702B" w:rsidP="00CE740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1. </w:t>
                            </w:r>
                            <w:r w:rsidR="00CE7407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Pamokos pradžioje rodomas </w:t>
                            </w:r>
                            <w:hyperlink r:id="rId16" w:history="1">
                              <w:r w:rsidR="00CE740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vaizdo įrašas apie Islandijos geoterminę energiją</w:t>
                              </w:r>
                            </w:hyperlink>
                            <w:r w:rsidR="00CE7407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. Lietuviškus subtitrus įjungti galite naudodamiesi šia </w:t>
                            </w:r>
                            <w:hyperlink r:id="rId17" w:history="1">
                              <w:r w:rsidR="00CE740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instrukcija</w:t>
                              </w:r>
                            </w:hyperlink>
                            <w:r w:rsidR="00CE7407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>.</w:t>
                            </w:r>
                            <w:r w:rsidR="00CE7407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br/>
                              <w:t xml:space="preserve">Lietuviškų subtitrų išklotinę galite rasti </w:t>
                            </w:r>
                            <w:hyperlink r:id="rId18" w:history="1">
                              <w:r w:rsidR="00CE740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čia</w:t>
                              </w:r>
                            </w:hyperlink>
                            <w:r w:rsidR="00CE7407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>. Po vaizdo įrašo mokytojas akcentuoja:</w:t>
                            </w:r>
                          </w:p>
                          <w:p w14:paraId="27457202" w14:textId="77777777" w:rsidR="00267853" w:rsidRDefault="00435FF5" w:rsidP="006468C5">
                            <w:pPr>
                              <w:spacing w:after="0" w:line="240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Išgauti geoterminę energiją yra labai sudėtinga, tačiau Islandija turi daug geoterminės energijos, nes šalies geografinė padėtis ypač tinkama tokios energijos gamybai. </w:t>
                            </w:r>
                          </w:p>
                          <w:p w14:paraId="2E33852E" w14:textId="1159F571" w:rsidR="00267853" w:rsidRDefault="00435FF5" w:rsidP="006468C5">
                            <w:pPr>
                              <w:spacing w:after="0" w:line="240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Tai įrodo, kad valstybių geografinė aplinka daro neabejotin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ą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 įtaką energijos rūšių paplitimui. Šiandien mes nagrinėsime daugiau valstybių ir jų energijos rūšių paplitimą bei to priežastis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2A5F2" id="Rectangle 43" o:spid="_x0000_s1085" style="position:absolute;margin-left:-28.85pt;margin-top:10.05pt;width:789pt;height:11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" filled="f" stroked="f">
                <v:textbox inset="2.53958mm,1.2694mm,2.53958mm,1.2694mm">
                  <w:txbxContent>
                    <w:p w14:paraId="37CD536B" w14:textId="32CEFDCD" w:rsidR="00CE7407" w:rsidRDefault="006D702B" w:rsidP="00CE740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468C5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1. </w:t>
                      </w:r>
                      <w:r w:rsidR="00CE7407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Pamokos pradžioje rodomas </w:t>
                      </w:r>
                      <w:hyperlink r:id="rId19" w:history="1">
                        <w:r w:rsidR="00CE7407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vaizdo įrašas apie Islandijos geoterminę energiją</w:t>
                        </w:r>
                      </w:hyperlink>
                      <w:r w:rsidR="00CE7407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. Lietuviškus subtitrus įjungti galite naudodamiesi šia </w:t>
                      </w:r>
                      <w:hyperlink r:id="rId20" w:history="1">
                        <w:r w:rsidR="00CE7407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instrukcija</w:t>
                        </w:r>
                      </w:hyperlink>
                      <w:r w:rsidR="00CE7407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>.</w:t>
                      </w:r>
                      <w:r w:rsidR="00CE7407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br/>
                        <w:t xml:space="preserve">Lietuviškų subtitrų išklotinę galite rasti </w:t>
                      </w:r>
                      <w:hyperlink r:id="rId21" w:history="1">
                        <w:r w:rsidR="00CE7407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čia</w:t>
                        </w:r>
                      </w:hyperlink>
                      <w:r w:rsidR="00CE7407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>. Po vaizdo įrašo mokytojas akcentuoja:</w:t>
                      </w:r>
                    </w:p>
                    <w:p w14:paraId="27457202" w14:textId="77777777" w:rsidR="00267853" w:rsidRDefault="00435FF5" w:rsidP="006468C5">
                      <w:pPr>
                        <w:spacing w:after="0" w:line="240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Išgauti geoterminę energiją yra labai sudėtinga, tačiau Islandija turi daug geoterminės energijos, nes šalies geografinė padėtis ypač tinkama tokios energijos gamybai. </w:t>
                      </w:r>
                    </w:p>
                    <w:p w14:paraId="2E33852E" w14:textId="1159F571" w:rsidR="00267853" w:rsidRDefault="00435FF5" w:rsidP="006468C5">
                      <w:pPr>
                        <w:spacing w:after="0" w:line="240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Tai įrodo, kad valstybių geografinė aplinka daro neabejotin</w:t>
                      </w:r>
                      <w:r w:rsidR="006468C5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ą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 įtaką energijos rūšių paplitimui. Šiandien mes nagrinėsime daugiau valstybių ir jų energijos rūšių paplitimą bei to priežastis.</w:t>
                      </w:r>
                    </w:p>
                  </w:txbxContent>
                </v:textbox>
              </v:rect>
            </w:pict>
          </mc:Fallback>
        </mc:AlternateContent>
      </w:r>
    </w:p>
    <w:p w14:paraId="155A1993" w14:textId="77777777" w:rsidR="00267853" w:rsidRDefault="00267853"/>
    <w:p w14:paraId="3C93C743" w14:textId="77777777" w:rsidR="00267853" w:rsidRDefault="00267853"/>
    <w:p w14:paraId="0C502B49" w14:textId="77777777" w:rsidR="00267853" w:rsidRDefault="00267853"/>
    <w:p w14:paraId="7A99501B" w14:textId="77777777" w:rsidR="00267853" w:rsidRDefault="00267853"/>
    <w:p w14:paraId="66A30BAD" w14:textId="77777777" w:rsidR="00267853" w:rsidRDefault="00267853"/>
    <w:p w14:paraId="1803CD08" w14:textId="77777777" w:rsidR="00267853" w:rsidRDefault="006D702B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hidden="0" allowOverlap="1" wp14:anchorId="55FCE11F" wp14:editId="615544CA">
                <wp:simplePos x="0" y="0"/>
                <wp:positionH relativeFrom="column">
                  <wp:posOffset>-215899</wp:posOffset>
                </wp:positionH>
                <wp:positionV relativeFrom="paragraph">
                  <wp:posOffset>63500</wp:posOffset>
                </wp:positionV>
                <wp:extent cx="4359275" cy="871220"/>
                <wp:effectExtent l="0" t="0" r="0" b="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3166363" y="3344390"/>
                          <a:chExt cx="4359275" cy="871220"/>
                        </a:xfrm>
                      </wpg:grpSpPr>
                      <wpg:grpSp>
                        <wpg:cNvPr id="45" name="Group 45"/>
                        <wpg:cNvGrpSpPr/>
                        <wpg:grpSpPr>
                          <a:xfrm>
                            <a:off x="3166363" y="3344390"/>
                            <a:ext cx="4359275" cy="871220"/>
                            <a:chOff x="0" y="0"/>
                            <a:chExt cx="4359580" cy="871714"/>
                          </a:xfrm>
                        </wpg:grpSpPr>
                        <wps:wsp>
                          <wps:cNvPr id="46" name="Rectangle 46"/>
                          <wps:cNvSpPr/>
                          <wps:spPr>
                            <a:xfrm>
                              <a:off x="0" y="0"/>
                              <a:ext cx="4359575" cy="871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56C3C5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7" name="Group 47"/>
                          <wpg:cNvGrpSpPr/>
                          <wpg:grpSpPr>
                            <a:xfrm>
                              <a:off x="1031358" y="116958"/>
                              <a:ext cx="3328222" cy="754756"/>
                              <a:chOff x="0" y="0"/>
                              <a:chExt cx="3328717" cy="754911"/>
                            </a:xfrm>
                          </wpg:grpSpPr>
                          <wps:wsp>
                            <wps:cNvPr id="48" name="Rectangle 48"/>
                            <wps:cNvSpPr/>
                            <wps:spPr>
                              <a:xfrm>
                                <a:off x="0" y="0"/>
                                <a:ext cx="3328717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B7CBFE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Detali pamokos eiga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49" name="Rectangle 49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54DEEE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3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50" name="Shape 23"/>
                            <pic:cNvPicPr preferRelativeResize="0"/>
                          </pic:nvPicPr>
                          <pic:blipFill rotWithShape="1">
                            <a:blip r:embed="rId10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33120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5FCE11F" id="Group 44" o:spid="_x0000_s1086" style="position:absolute;margin-left:-17pt;margin-top:5pt;width:343.25pt;height:68.6pt;z-index:251671552" coordorigin="31663,33443" coordsize="43592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">
                <v:group id="Group 45" o:spid="_x0000_s1087" style="position:absolute;left:31663;top:33443;width:43593;height:8713" coordsize="43595,8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rect id="Rectangle 46" o:spid="_x0000_s1088" style="position:absolute;width:43595;height:8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J9R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" filled="f" stroked="f">
                    <v:textbox inset="2.53958mm,2.53958mm,2.53958mm,2.53958mm">
                      <w:txbxContent>
                        <w:p w14:paraId="656C3C5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47" o:spid="_x0000_s1089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<v:rect id="Rectangle 48" o:spid="_x0000_s1090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1AB7CBFE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Detali pamokos eiga</w:t>
                            </w:r>
                          </w:p>
                        </w:txbxContent>
                      </v:textbox>
                    </v:rect>
                    <v:rect id="Rectangle 49" o:spid="_x0000_s1091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2754DEEE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35 min.</w:t>
                            </w:r>
                          </w:p>
                        </w:txbxContent>
                      </v:textbox>
                    </v:rect>
                  </v:group>
                  <v:shape id="Shape 23" o:spid="_x0000_s1092" type="#_x0000_t75" style="position:absolute;width:833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">
                    <v:imagedata r:id="rId14" o:title=""/>
                  </v:shape>
                </v:group>
              </v:group>
            </w:pict>
          </mc:Fallback>
        </mc:AlternateContent>
      </w:r>
    </w:p>
    <w:p w14:paraId="64DD75EF" w14:textId="77777777" w:rsidR="00267853" w:rsidRDefault="00267853"/>
    <w:p w14:paraId="1F023D59" w14:textId="77777777" w:rsidR="00267853" w:rsidRDefault="00267853"/>
    <w:p w14:paraId="33F84BE9" w14:textId="77777777" w:rsidR="00267853" w:rsidRDefault="006D702B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1F3CF41E" wp14:editId="17477015">
                <wp:simplePos x="0" y="0"/>
                <wp:positionH relativeFrom="column">
                  <wp:posOffset>-255515</wp:posOffset>
                </wp:positionH>
                <wp:positionV relativeFrom="paragraph">
                  <wp:posOffset>152380</wp:posOffset>
                </wp:positionV>
                <wp:extent cx="9909216" cy="2282785"/>
                <wp:effectExtent l="0" t="0" r="0" b="381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9216" cy="2282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B39658" w14:textId="77777777" w:rsidR="00267853" w:rsidRDefault="006D702B" w:rsidP="006468C5">
                            <w:pPr>
                              <w:spacing w:line="240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2. Mokiniai suskirstomi į grupes po 5 mokinius. </w:t>
                            </w:r>
                          </w:p>
                          <w:p w14:paraId="7C9B9B49" w14:textId="362DEE8C" w:rsidR="00267853" w:rsidRDefault="006D702B" w:rsidP="006468C5">
                            <w:pPr>
                              <w:spacing w:line="240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3. Kiekviena grupė turi pasirinkti valstybę, apie kurią reikės 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parengt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prezentaciją (alternatyva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– valstybės gali būti p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skiriamos burtų keliu, t.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y. traukiant lapelį):</w:t>
                            </w:r>
                          </w:p>
                          <w:p w14:paraId="78A1403E" w14:textId="421F7861" w:rsidR="00267853" w:rsidRDefault="006D702B" w:rsidP="006468C5">
                            <w:pPr>
                              <w:spacing w:line="258" w:lineRule="auto"/>
                              <w:ind w:left="-142" w:firstLine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3.1. Siūlomų valstybių sąrašas: Lenkija, Norvegija, Prancūzija, Vokietija, </w:t>
                            </w:r>
                            <w:r w:rsidR="00025E4C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zerbaidžana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, Indija, Kinija, Japonija.</w:t>
                            </w:r>
                          </w:p>
                          <w:p w14:paraId="5D2A8D1F" w14:textId="44D20A3F" w:rsidR="00267853" w:rsidRDefault="006D702B" w:rsidP="006468C5">
                            <w:pPr>
                              <w:spacing w:line="258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 Dirbdami grupėse 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mokinia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turi parengti 2 min. pristatymą apie pasirinktą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/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jiems skirtą valstybę.</w:t>
                            </w:r>
                          </w:p>
                          <w:p w14:paraId="4474CF2E" w14:textId="527A2F08" w:rsidR="00267853" w:rsidRDefault="006D702B" w:rsidP="006468C5">
                            <w:pPr>
                              <w:spacing w:line="258" w:lineRule="auto"/>
                              <w:ind w:left="-142" w:firstLine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1. Pristatyme turėtų būti </w:t>
                            </w:r>
                            <w:r w:rsid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ptart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(1) valstybės naudojamų energijos rūšių pasiskirstymo diagrama ir (2) paaiškinimas, kokie šalies geografiniai aspektai darė įtaką tokiam pasiskirstymui, (3) išskiriant labiausiai paplitusius </w:t>
                            </w:r>
                            <w:r w:rsidR="003E19F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tsinaujinančių energijos išteklių (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EI</w:t>
                            </w:r>
                            <w:r w:rsidR="003E19F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)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šaltinius bei to priežastis). Taip pat turėtų būti (4) paminėtas valstybės gyventojų skaičius ir (5) tai, kiek energijos yra sunaudojama šalyje.</w:t>
                            </w:r>
                          </w:p>
                          <w:p w14:paraId="503CE749" w14:textId="77777777" w:rsidR="00267853" w:rsidRDefault="00267853" w:rsidP="006468C5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3CF41E" id="Rectangle 51" o:spid="_x0000_s1093" style="position:absolute;margin-left:-20.1pt;margin-top:12pt;width:780.25pt;height:179.7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" filled="f" stroked="f">
                <v:textbox inset="2.53958mm,1.2694mm,2.53958mm,1.2694mm">
                  <w:txbxContent>
                    <w:p w14:paraId="58B39658" w14:textId="77777777" w:rsidR="00267853" w:rsidRDefault="006D702B" w:rsidP="006468C5">
                      <w:pPr>
                        <w:spacing w:line="240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2. Mokiniai suskirstomi į grupes po 5 mokinius. </w:t>
                      </w:r>
                    </w:p>
                    <w:p w14:paraId="7C9B9B49" w14:textId="362DEE8C" w:rsidR="00267853" w:rsidRDefault="006D702B" w:rsidP="006468C5">
                      <w:pPr>
                        <w:spacing w:line="240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3. Kiekviena grupė turi pasirinkti valstybę, apie kurią reikės 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parengt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prezentaciją (alternatyva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– valstybės gali būti p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skiriamos burtų keliu, t.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y. traukiant lapelį):</w:t>
                      </w:r>
                    </w:p>
                    <w:p w14:paraId="78A1403E" w14:textId="421F7861" w:rsidR="00267853" w:rsidRDefault="006D702B" w:rsidP="006468C5">
                      <w:pPr>
                        <w:spacing w:line="258" w:lineRule="auto"/>
                        <w:ind w:left="-142" w:firstLine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3.1. Siūlomų valstybių sąrašas: Lenkija, Norvegija, Prancūzija, Vokietija, </w:t>
                      </w:r>
                      <w:r w:rsidR="00025E4C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zerbaidžana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, Indija, Kinija, Japonija.</w:t>
                      </w:r>
                    </w:p>
                    <w:p w14:paraId="5D2A8D1F" w14:textId="44D20A3F" w:rsidR="00267853" w:rsidRDefault="006D702B" w:rsidP="006468C5">
                      <w:pPr>
                        <w:spacing w:line="258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 Dirbdami grupėse 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mokinia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turi parengti 2 min. pristatymą apie pasirinktą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/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jiems skirtą valstybę.</w:t>
                      </w:r>
                    </w:p>
                    <w:p w14:paraId="4474CF2E" w14:textId="527A2F08" w:rsidR="00267853" w:rsidRDefault="006D702B" w:rsidP="006468C5">
                      <w:pPr>
                        <w:spacing w:line="258" w:lineRule="auto"/>
                        <w:ind w:left="-142" w:firstLine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1. Pristatyme turėtų būti </w:t>
                      </w:r>
                      <w:r w:rsid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ptart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(1) valstybės naudojamų energijos rūšių pasiskirstymo diagrama ir (2) paaiškinimas, kokie šalies geografiniai aspektai darė įtaką tokiam pasiskirstymui, (3) išskiriant labiausiai paplitusius </w:t>
                      </w:r>
                      <w:r w:rsidR="003E19F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tsinaujinančių energijos išteklių (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EI</w:t>
                      </w:r>
                      <w:r w:rsidR="003E19F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)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šaltinius bei to priežastis). Taip pat turėtų būti (4) paminėtas valstybės gyventojų skaičius ir (5) tai, kiek energijos yra sunaudojama šalyje.</w:t>
                      </w:r>
                    </w:p>
                    <w:p w14:paraId="503CE749" w14:textId="77777777" w:rsidR="00267853" w:rsidRDefault="00267853" w:rsidP="006468C5">
                      <w:pPr>
                        <w:spacing w:line="258" w:lineRule="auto"/>
                        <w:jc w:val="both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784F58C" w14:textId="77777777" w:rsidR="00267853" w:rsidRDefault="00267853"/>
    <w:p w14:paraId="22CCD5C7" w14:textId="77777777" w:rsidR="00267853" w:rsidRDefault="00267853"/>
    <w:p w14:paraId="2731E592" w14:textId="77777777" w:rsidR="00267853" w:rsidRDefault="00267853"/>
    <w:p w14:paraId="4040E74F" w14:textId="77777777" w:rsidR="00267853" w:rsidRDefault="00267853">
      <w:pPr>
        <w:tabs>
          <w:tab w:val="left" w:pos="9511"/>
        </w:tabs>
      </w:pPr>
    </w:p>
    <w:p w14:paraId="14F6904D" w14:textId="77777777" w:rsidR="00267853" w:rsidRDefault="00267853">
      <w:pPr>
        <w:tabs>
          <w:tab w:val="left" w:pos="9511"/>
        </w:tabs>
      </w:pPr>
    </w:p>
    <w:p w14:paraId="520AA234" w14:textId="77777777" w:rsidR="00267853" w:rsidRDefault="00267853">
      <w:pPr>
        <w:tabs>
          <w:tab w:val="left" w:pos="3293"/>
        </w:tabs>
        <w:ind w:left="-426"/>
      </w:pPr>
    </w:p>
    <w:p w14:paraId="7CFD829F" w14:textId="77777777" w:rsidR="00267853" w:rsidRDefault="006D702B">
      <w:r>
        <w:br w:type="page"/>
      </w:r>
    </w:p>
    <w:p w14:paraId="248916E2" w14:textId="77777777" w:rsidR="00267853" w:rsidRDefault="006D702B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13CE0FA2" wp14:editId="633A6CBA">
                <wp:simplePos x="0" y="0"/>
                <wp:positionH relativeFrom="column">
                  <wp:posOffset>-431799</wp:posOffset>
                </wp:positionH>
                <wp:positionV relativeFrom="paragraph">
                  <wp:posOffset>-292099</wp:posOffset>
                </wp:positionV>
                <wp:extent cx="9894540" cy="2741255"/>
                <wp:effectExtent l="0" t="0" r="0" b="25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4540" cy="2741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987A28F" w14:textId="60E94821" w:rsidR="00267853" w:rsidRDefault="006D702B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4.2. Mokiniai informacijos gali ieškoti bet kur. Siūlomi šaltiniai pagalbai:</w:t>
                            </w:r>
                          </w:p>
                          <w:p w14:paraId="73742F92" w14:textId="3584A66B" w:rsidR="00267853" w:rsidRPr="008A1220" w:rsidRDefault="002773D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hyperlink r:id="rId22" w:history="1">
                              <w:r w:rsidR="00DA0D6C" w:rsidRPr="008A1220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www.iea.org/countries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4B51FC42" w14:textId="1A6BB449" w:rsidR="00267853" w:rsidRPr="00435FF5" w:rsidRDefault="002773D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</w:pPr>
                            <w:hyperlink r:id="rId23" w:history="1">
                              <w:r w:rsidR="00DA0D6C" w:rsidRPr="008A1220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ec.europa.eu/eurostat/cache/infographs/energy/bloc-2a.html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>;</w:t>
                            </w:r>
                          </w:p>
                          <w:p w14:paraId="23475282" w14:textId="05CE3EA1" w:rsidR="00267853" w:rsidRPr="008A1220" w:rsidRDefault="002773D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  <w:rPr>
                                <w:rFonts w:ascii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hyperlink r:id="rId24" w:history="1">
                              <w:r w:rsidR="00DA0D6C"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earbook.enerdata.net/total-energy/world-consumption-statistics.html</w:t>
                              </w:r>
                            </w:hyperlink>
                            <w:r w:rsidR="008A1220"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0235199A" w14:textId="4136C10C" w:rsidR="00267853" w:rsidRPr="00435FF5" w:rsidRDefault="002773D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</w:pPr>
                            <w:hyperlink r:id="rId25" w:history="1">
                              <w:r w:rsidR="00DA0D6C"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urworldindata.org/energy#country-profiles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>.</w:t>
                            </w:r>
                          </w:p>
                          <w:p w14:paraId="4A23CA4A" w14:textId="54BFE60C" w:rsidR="00267853" w:rsidRDefault="006D702B" w:rsidP="008A1220">
                            <w:pPr>
                              <w:spacing w:line="258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Jei mokiniams nėra leidžiama pamokų metu naudotis mobiliaisiais telefonais, siūloma planuoti šios pamokos įgyvendinimą kompiuterių salėje arba pagal nurodytus šaltinius parengti ir atspausdinti medžiagą, kuria </w:t>
                            </w:r>
                            <w:r w:rsid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mokinia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galėtų naudotis atlikdami užduotį).</w:t>
                            </w:r>
                          </w:p>
                          <w:p w14:paraId="5A144C34" w14:textId="77777777" w:rsidR="00267853" w:rsidRDefault="006D702B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3. Pristatymui parengti mokiniams skiriamos 20 min. Dėl šios priežasties rekomenduojama pristatymą rengti naudojantis spalvotais žymekliais ir plėšomais lapeliais, ant kurių nupiešiama ir per pristatymą rodoma diagrama. </w:t>
                            </w:r>
                          </w:p>
                          <w:p w14:paraId="57BC5722" w14:textId="77777777" w:rsidR="00267853" w:rsidRDefault="006D702B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5. Kiekviena grupė pristato rezultatus.</w:t>
                            </w:r>
                          </w:p>
                          <w:p w14:paraId="6F6790EF" w14:textId="77777777" w:rsidR="00267853" w:rsidRDefault="00267853">
                            <w:pPr>
                              <w:spacing w:line="258" w:lineRule="auto"/>
                              <w:ind w:left="360" w:firstLine="36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CE0FA2" id="Rectangle 52" o:spid="_x0000_s1094" style="position:absolute;left:0;text-align:left;margin-left:-34pt;margin-top:-23pt;width:779.1pt;height:215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" filled="f" stroked="f">
                <v:textbox inset="2.53958mm,1.2694mm,2.53958mm,1.2694mm">
                  <w:txbxContent>
                    <w:p w14:paraId="4987A28F" w14:textId="60E94821" w:rsidR="00267853" w:rsidRDefault="006D702B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4.2. Mokiniai informacijos gali ieškoti bet kur. Siūlomi šaltiniai pagalbai:</w:t>
                      </w:r>
                    </w:p>
                    <w:p w14:paraId="73742F92" w14:textId="3584A66B" w:rsidR="00267853" w:rsidRPr="008A1220" w:rsidRDefault="002773D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hyperlink r:id="rId26" w:history="1">
                        <w:r w:rsidR="00DA0D6C" w:rsidRPr="008A1220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www.iea.org/countries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;</w:t>
                      </w:r>
                    </w:p>
                    <w:p w14:paraId="4B51FC42" w14:textId="1A6BB449" w:rsidR="00267853" w:rsidRPr="00435FF5" w:rsidRDefault="002773D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</w:pPr>
                      <w:hyperlink r:id="rId27" w:history="1">
                        <w:r w:rsidR="00DA0D6C" w:rsidRPr="008A1220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ec.europa.eu/eurostat/cache/infographs/energy/bloc-2a.html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>;</w:t>
                      </w:r>
                    </w:p>
                    <w:p w14:paraId="23475282" w14:textId="05CE3EA1" w:rsidR="00267853" w:rsidRPr="008A1220" w:rsidRDefault="002773D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  <w:rPr>
                          <w:rFonts w:ascii="Arial" w:hAnsi="Arial" w:cs="Arial"/>
                          <w:color w:val="928DF2"/>
                          <w:sz w:val="24"/>
                          <w:szCs w:val="24"/>
                        </w:rPr>
                      </w:pPr>
                      <w:hyperlink r:id="rId28" w:history="1">
                        <w:r w:rsidR="00DA0D6C"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earbook.enerdata.net/total-energy/world-consumption-statistics.html</w:t>
                        </w:r>
                      </w:hyperlink>
                      <w:r w:rsidR="008A1220"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;</w:t>
                      </w:r>
                    </w:p>
                    <w:p w14:paraId="0235199A" w14:textId="4136C10C" w:rsidR="00267853" w:rsidRPr="00435FF5" w:rsidRDefault="002773D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</w:pPr>
                      <w:hyperlink r:id="rId29" w:history="1">
                        <w:r w:rsidR="00DA0D6C"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urworldindata.org/energy#country-profiles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>.</w:t>
                      </w:r>
                    </w:p>
                    <w:p w14:paraId="4A23CA4A" w14:textId="54BFE60C" w:rsidR="00267853" w:rsidRDefault="006D702B" w:rsidP="008A1220">
                      <w:pPr>
                        <w:spacing w:line="258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Jei mokiniams nėra leidžiama pamokų metu naudotis mobiliaisiais telefonais, siūloma planuoti šios pamokos įgyvendinimą kompiuterių salėje arba pagal nurodytus šaltinius parengti ir atspausdinti medžiagą, kuria </w:t>
                      </w:r>
                      <w:r w:rsid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mokinia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galėtų naudotis atlikdami užduotį).</w:t>
                      </w:r>
                    </w:p>
                    <w:p w14:paraId="5A144C34" w14:textId="77777777" w:rsidR="00267853" w:rsidRDefault="006D702B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3. Pristatymui parengti mokiniams skiriamos 20 min. Dėl šios priežasties rekomenduojama pristatymą rengti naudojantis spalvotais žymekliais ir plėšomais lapeliais, ant kurių nupiešiama ir per pristatymą rodoma diagrama. </w:t>
                      </w:r>
                    </w:p>
                    <w:p w14:paraId="57BC5722" w14:textId="77777777" w:rsidR="00267853" w:rsidRDefault="006D702B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5. Kiekviena grupė pristato rezultatus.</w:t>
                      </w:r>
                    </w:p>
                    <w:p w14:paraId="6F6790EF" w14:textId="77777777" w:rsidR="00267853" w:rsidRDefault="00267853">
                      <w:pPr>
                        <w:spacing w:line="258" w:lineRule="auto"/>
                        <w:ind w:left="360" w:firstLine="36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A3F9F2A" w14:textId="77777777" w:rsidR="00267853" w:rsidRDefault="00267853">
      <w:pPr>
        <w:tabs>
          <w:tab w:val="left" w:pos="3293"/>
        </w:tabs>
      </w:pPr>
    </w:p>
    <w:p w14:paraId="35C9D78A" w14:textId="77777777" w:rsidR="00267853" w:rsidRDefault="00267853"/>
    <w:p w14:paraId="1B5E9556" w14:textId="77777777" w:rsidR="00267853" w:rsidRDefault="00267853"/>
    <w:p w14:paraId="1693D3AB" w14:textId="77777777" w:rsidR="00267853" w:rsidRDefault="00267853"/>
    <w:p w14:paraId="402C0F47" w14:textId="77777777" w:rsidR="00267853" w:rsidRDefault="00267853"/>
    <w:p w14:paraId="7552ED8F" w14:textId="77777777" w:rsidR="00267853" w:rsidRDefault="00267853"/>
    <w:p w14:paraId="09706DD4" w14:textId="77777777" w:rsidR="00267853" w:rsidRDefault="00267853"/>
    <w:p w14:paraId="393220A1" w14:textId="77777777" w:rsidR="00267853" w:rsidRDefault="00267853"/>
    <w:p w14:paraId="531A8652" w14:textId="77777777" w:rsidR="00267853" w:rsidRDefault="006D702B"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536A0DB9" wp14:editId="269D54D1">
                <wp:simplePos x="0" y="0"/>
                <wp:positionH relativeFrom="column">
                  <wp:posOffset>-126999</wp:posOffset>
                </wp:positionH>
                <wp:positionV relativeFrom="paragraph">
                  <wp:posOffset>190500</wp:posOffset>
                </wp:positionV>
                <wp:extent cx="3158023" cy="861082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8023" cy="861082"/>
                          <a:chOff x="3766989" y="3349459"/>
                          <a:chExt cx="3158023" cy="861082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3766989" y="3349459"/>
                            <a:ext cx="3158023" cy="861082"/>
                            <a:chOff x="0" y="0"/>
                            <a:chExt cx="3158023" cy="861082"/>
                          </a:xfrm>
                        </wpg:grpSpPr>
                        <wps:wsp>
                          <wps:cNvPr id="55" name="Rectangle 55"/>
                          <wps:cNvSpPr/>
                          <wps:spPr>
                            <a:xfrm>
                              <a:off x="0" y="0"/>
                              <a:ext cx="3158000" cy="861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7AF43E2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6" name="Group 56"/>
                          <wpg:cNvGrpSpPr/>
                          <wpg:grpSpPr>
                            <a:xfrm>
                              <a:off x="1031358" y="106326"/>
                              <a:ext cx="2126665" cy="754756"/>
                              <a:chOff x="-1" y="0"/>
                              <a:chExt cx="2126981" cy="754911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>
                                <a:off x="-1" y="0"/>
                                <a:ext cx="2126981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BA3B05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Apibendrinimas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58" name="Rectangle 58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37679F5" w14:textId="77777777" w:rsidR="00267853" w:rsidRDefault="006D702B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59" name="Shape 41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33120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36A0DB9" id="Group 53" o:spid="_x0000_s1095" style="position:absolute;margin-left:-10pt;margin-top:15pt;width:248.65pt;height:67.8pt;z-index:251674624" coordorigin="37669,33494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">
                <v:group id="Group 54" o:spid="_x0000_s1096" style="position:absolute;left:37669;top:33494;width:31581;height:8611" coordsize="31580,8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rect id="Rectangle 55" o:spid="_x0000_s1097" style="position:absolute;width:31580;height:86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7AF43E2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56" o:spid="_x0000_s1098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99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5FBA3B05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Apibendrinimas</w:t>
                            </w:r>
                          </w:p>
                        </w:txbxContent>
                      </v:textbox>
                    </v:rect>
                    <v:rect id="Rectangle 58" o:spid="_x0000_s1100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" filled="f" stroked="f">
                      <v:textbox inset="2.53958mm,1.2694mm,2.53958mm,1.2694mm">
                        <w:txbxContent>
                          <w:p w14:paraId="237679F5" w14:textId="77777777" w:rsidR="00267853" w:rsidRDefault="006D702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5 min.</w:t>
                            </w:r>
                          </w:p>
                        </w:txbxContent>
                      </v:textbox>
                    </v:rect>
                  </v:group>
                  <v:shape id="Shape 41" o:spid="_x0000_s1101" type="#_x0000_t75" style="position:absolute;width:833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">
                    <v:imagedata r:id="rId15" o:title=""/>
                  </v:shape>
                </v:group>
              </v:group>
            </w:pict>
          </mc:Fallback>
        </mc:AlternateContent>
      </w:r>
    </w:p>
    <w:p w14:paraId="3B9FDCB8" w14:textId="77777777" w:rsidR="00267853" w:rsidRDefault="00267853"/>
    <w:p w14:paraId="7EE34C04" w14:textId="77777777" w:rsidR="00267853" w:rsidRDefault="002773D0">
      <w:sdt>
        <w:sdtPr>
          <w:tag w:val="goog_rdk_0"/>
          <w:id w:val="1382365305"/>
        </w:sdtPr>
        <w:sdtEndPr/>
        <w:sdtContent/>
      </w:sdt>
      <w:sdt>
        <w:sdtPr>
          <w:tag w:val="goog_rdk_1"/>
          <w:id w:val="-937447863"/>
        </w:sdtPr>
        <w:sdtEndPr/>
        <w:sdtContent/>
      </w:sdt>
    </w:p>
    <w:p w14:paraId="70E83919" w14:textId="77777777" w:rsidR="00267853" w:rsidRDefault="00267853"/>
    <w:p w14:paraId="17E379D5" w14:textId="77777777" w:rsidR="00267853" w:rsidRDefault="006D702B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hidden="0" allowOverlap="1" wp14:anchorId="7CCB8AE6" wp14:editId="279C8381">
                <wp:simplePos x="0" y="0"/>
                <wp:positionH relativeFrom="column">
                  <wp:posOffset>-241299</wp:posOffset>
                </wp:positionH>
                <wp:positionV relativeFrom="paragraph">
                  <wp:posOffset>76200</wp:posOffset>
                </wp:positionV>
                <wp:extent cx="9961245" cy="2742092"/>
                <wp:effectExtent l="0" t="0" r="0" b="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70140" y="2413717"/>
                          <a:ext cx="9951720" cy="27325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00D09" w14:textId="77777777" w:rsidR="00267853" w:rsidRDefault="006D702B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6. Pamokos pabaigoje:</w:t>
                            </w:r>
                          </w:p>
                          <w:p w14:paraId="6A610D86" w14:textId="77777777" w:rsidR="00267853" w:rsidRPr="00DA0D6C" w:rsidRDefault="006D702B" w:rsidP="00DD06EB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spacing w:after="0" w:line="240" w:lineRule="auto"/>
                              <w:ind w:left="426" w:firstLine="0"/>
                              <w:jc w:val="both"/>
                              <w:textDirection w:val="btLr"/>
                            </w:pP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atliekamas visų pristatytų </w:t>
                            </w:r>
                            <w:r w:rsidRPr="008A12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</w:rPr>
                              <w:t>valstybių aptarimas ir palyginimas su Lietuva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Šiam tikslui siūlome naudotis parengtomis skaidrėmis ir </w:t>
                            </w:r>
                            <w:hyperlink r:id="rId30" w:history="1">
                              <w:r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statistinių duomenų puslapiu, kuriame aptariamas energijos balansas pagal energijos ir kuro rūšis</w:t>
                              </w:r>
                            </w:hyperlink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</w:p>
                          <w:p w14:paraId="2850C63E" w14:textId="42D5CB23" w:rsidR="00267853" w:rsidRPr="008A1220" w:rsidRDefault="00DA0D6C" w:rsidP="00DD06EB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spacing w:after="0" w:line="240" w:lineRule="auto"/>
                              <w:ind w:left="426" w:firstLine="0"/>
                              <w:jc w:val="both"/>
                              <w:textDirection w:val="btLr"/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</w:pPr>
                            <w:r w:rsidRPr="008A1220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primenama, kad išteklių paplitimui ir naudojimui </w:t>
                            </w:r>
                            <w:r w:rsidR="00DD06EB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didelę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 įtaką daro geografiniai šalių ypatumai.</w:t>
                            </w:r>
                          </w:p>
                          <w:p w14:paraId="3DD1F5F7" w14:textId="77777777" w:rsidR="00DA0D6C" w:rsidRDefault="00DA0D6C">
                            <w:pPr>
                              <w:spacing w:after="0" w:line="240" w:lineRule="auto"/>
                              <w:ind w:left="786" w:firstLine="427"/>
                              <w:jc w:val="both"/>
                              <w:textDirection w:val="btLr"/>
                            </w:pPr>
                          </w:p>
                          <w:p w14:paraId="3AD5DC79" w14:textId="2A2A0A91" w:rsidR="00267853" w:rsidRDefault="006D702B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Jei grupių skaičius buvo mažesnis ir mokiniai spėjo </w:t>
                            </w:r>
                            <w:r w:rsidR="00DD06EB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užduoti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atlikti greičiau, pabaigoje galima padaryti trumpą aptarimą apie tai, kokios patirties Lietuva galėtų pasisemti iš pristatytų valstybių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CB8AE6" id="Rectangle 141" o:spid="_x0000_s1102" style="position:absolute;margin-left:-19pt;margin-top:6pt;width:784.35pt;height:215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" filled="f" stroked="f">
                <v:textbox inset="2.53958mm,1.2694mm,2.53958mm,1.2694mm">
                  <w:txbxContent>
                    <w:p w14:paraId="6CE00D09" w14:textId="77777777" w:rsidR="00267853" w:rsidRDefault="006D702B">
                      <w:pPr>
                        <w:spacing w:line="258" w:lineRule="auto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6. Pamokos pabaigoje:</w:t>
                      </w:r>
                    </w:p>
                    <w:p w14:paraId="6A610D86" w14:textId="77777777" w:rsidR="00267853" w:rsidRPr="00DA0D6C" w:rsidRDefault="006D702B" w:rsidP="00DD06EB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spacing w:after="0" w:line="240" w:lineRule="auto"/>
                        <w:ind w:left="426" w:firstLine="0"/>
                        <w:jc w:val="both"/>
                        <w:textDirection w:val="btLr"/>
                      </w:pP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atliekamas visų pristatytų </w:t>
                      </w:r>
                      <w:r w:rsidRPr="008A1220">
                        <w:rPr>
                          <w:rFonts w:ascii="Arial" w:eastAsia="Arial" w:hAnsi="Arial" w:cs="Arial"/>
                          <w:b/>
                          <w:color w:val="002060"/>
                          <w:sz w:val="24"/>
                        </w:rPr>
                        <w:t>valstybių aptarimas ir palyginimas su Lietuva</w:t>
                      </w: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  <w:r w:rsidRP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Šiam tikslui siūlome naudotis parengtomis skaidrėmis ir </w:t>
                      </w:r>
                      <w:hyperlink r:id="rId31" w:history="1">
                        <w:r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statistinių duomenų puslapiu, kuriame aptariamas energijos balansas pagal energijos ir kuro rūšis</w:t>
                        </w:r>
                      </w:hyperlink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</w:p>
                    <w:p w14:paraId="2850C63E" w14:textId="42D5CB23" w:rsidR="00267853" w:rsidRPr="008A1220" w:rsidRDefault="00DA0D6C" w:rsidP="00DD06EB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spacing w:after="0" w:line="240" w:lineRule="auto"/>
                        <w:ind w:left="426" w:firstLine="0"/>
                        <w:jc w:val="both"/>
                        <w:textDirection w:val="btLr"/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</w:pPr>
                      <w:r w:rsidRPr="008A1220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primenama, kad išteklių paplitimui ir naudojimui </w:t>
                      </w:r>
                      <w:r w:rsidR="00DD06EB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didelę</w:t>
                      </w:r>
                      <w:r w:rsidRPr="008A1220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 įtaką daro geografiniai šalių ypatumai.</w:t>
                      </w:r>
                    </w:p>
                    <w:p w14:paraId="3DD1F5F7" w14:textId="77777777" w:rsidR="00DA0D6C" w:rsidRDefault="00DA0D6C">
                      <w:pPr>
                        <w:spacing w:after="0" w:line="240" w:lineRule="auto"/>
                        <w:ind w:left="786" w:firstLine="427"/>
                        <w:jc w:val="both"/>
                        <w:textDirection w:val="btLr"/>
                      </w:pPr>
                    </w:p>
                    <w:p w14:paraId="3AD5DC79" w14:textId="2A2A0A91" w:rsidR="00267853" w:rsidRDefault="006D702B">
                      <w:pPr>
                        <w:spacing w:line="258" w:lineRule="auto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Jei grupių skaičius buvo mažesnis ir mokiniai spėjo </w:t>
                      </w:r>
                      <w:r w:rsidR="00DD06EB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užduoti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atlikti greičiau, pabaigoje galima padaryti trumpą aptarimą apie tai, kokios patirties Lietuva galėtų pasisemti iš pristatytų valstybių.</w:t>
                      </w:r>
                    </w:p>
                  </w:txbxContent>
                </v:textbox>
              </v:rect>
            </w:pict>
          </mc:Fallback>
        </mc:AlternateContent>
      </w:r>
    </w:p>
    <w:p w14:paraId="0CC59CB3" w14:textId="77777777" w:rsidR="00267853" w:rsidRDefault="00267853"/>
    <w:p w14:paraId="14193AF9" w14:textId="77777777" w:rsidR="00267853" w:rsidRDefault="00267853"/>
    <w:p w14:paraId="26F821EC" w14:textId="77777777" w:rsidR="00267853" w:rsidRDefault="00267853">
      <w:pPr>
        <w:tabs>
          <w:tab w:val="left" w:pos="9511"/>
        </w:tabs>
      </w:pPr>
    </w:p>
    <w:p w14:paraId="183A2ECF" w14:textId="77777777" w:rsidR="00267853" w:rsidRDefault="00267853">
      <w:pPr>
        <w:tabs>
          <w:tab w:val="left" w:pos="9511"/>
        </w:tabs>
      </w:pPr>
    </w:p>
    <w:p w14:paraId="0B226709" w14:textId="77777777" w:rsidR="00267853" w:rsidRDefault="00267853">
      <w:pPr>
        <w:tabs>
          <w:tab w:val="left" w:pos="9511"/>
        </w:tabs>
      </w:pPr>
    </w:p>
    <w:p w14:paraId="41D781B6" w14:textId="77777777" w:rsidR="00267853" w:rsidRDefault="00267853">
      <w:pPr>
        <w:tabs>
          <w:tab w:val="left" w:pos="9511"/>
        </w:tabs>
      </w:pPr>
    </w:p>
    <w:p w14:paraId="0397FADD" w14:textId="77777777" w:rsidR="00267853" w:rsidRDefault="00267853">
      <w:pPr>
        <w:tabs>
          <w:tab w:val="left" w:pos="9511"/>
        </w:tabs>
      </w:pPr>
    </w:p>
    <w:p w14:paraId="787F984B" w14:textId="77777777" w:rsidR="00267853" w:rsidRDefault="00267853">
      <w:pPr>
        <w:tabs>
          <w:tab w:val="left" w:pos="9511"/>
        </w:tabs>
      </w:pPr>
    </w:p>
    <w:p w14:paraId="5202754C" w14:textId="77777777" w:rsidR="00267853" w:rsidRDefault="00267853">
      <w:pPr>
        <w:tabs>
          <w:tab w:val="left" w:pos="9511"/>
        </w:tabs>
      </w:pPr>
    </w:p>
    <w:p w14:paraId="435ACEC8" w14:textId="77777777" w:rsidR="00267853" w:rsidRDefault="002773D0">
      <w:pPr>
        <w:tabs>
          <w:tab w:val="left" w:pos="9511"/>
        </w:tabs>
      </w:pPr>
      <w:sdt>
        <w:sdtPr>
          <w:tag w:val="goog_rdk_2"/>
          <w:id w:val="-1575804076"/>
        </w:sdtPr>
        <w:sdtEndPr/>
        <w:sdtContent/>
      </w:sdt>
      <w:r w:rsidR="006D702B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3A6DBFB5" wp14:editId="1F606669">
                <wp:simplePos x="0" y="0"/>
                <wp:positionH relativeFrom="column">
                  <wp:posOffset>-241299</wp:posOffset>
                </wp:positionH>
                <wp:positionV relativeFrom="paragraph">
                  <wp:posOffset>-190499</wp:posOffset>
                </wp:positionV>
                <wp:extent cx="3147060" cy="832485"/>
                <wp:effectExtent l="0" t="0" r="0" b="0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3772470" y="3363758"/>
                          <a:chExt cx="3147060" cy="832485"/>
                        </a:xfrm>
                      </wpg:grpSpPr>
                      <wpg:grpSp>
                        <wpg:cNvPr id="61" name="Group 61"/>
                        <wpg:cNvGrpSpPr/>
                        <wpg:grpSpPr>
                          <a:xfrm>
                            <a:off x="3772470" y="3363758"/>
                            <a:ext cx="3147060" cy="832485"/>
                            <a:chOff x="0" y="0"/>
                            <a:chExt cx="3147277" cy="832485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0" y="0"/>
                              <a:ext cx="3147275" cy="832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4C829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3" name="Rectangle 63"/>
                          <wps:cNvSpPr/>
                          <wps:spPr>
                            <a:xfrm>
                              <a:off x="1020725" y="212651"/>
                              <a:ext cx="2126552" cy="4039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243390" w14:textId="77777777" w:rsidR="00267853" w:rsidRDefault="006D702B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36"/>
                                  </w:rPr>
                                  <w:t>Šaltiniai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9" name="Shape 60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25500" cy="8324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DBFB5" id="Group 60" o:spid="_x0000_s1103" style="position:absolute;margin-left:-19pt;margin-top:-15pt;width:247.8pt;height:65.55pt;z-index:251676672" coordorigin="37724,33637" coordsize="31470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">
                <v:group id="Group 61" o:spid="_x0000_s1104" style="position:absolute;left:37724;top:33637;width:31471;height:8325" coordsize="31472,8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105" style="position:absolute;width:31472;height:83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sUy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BL4fdL/AFy+QQAAP//AwBQSwECLQAUAAYACAAAACEA2+H2y+4AAACFAQAAEwAAAAAAAAAAAAAA&#10;AAAAAAAAW0NvbnRlbnRfVHlwZXNdLnhtbFBLAQItABQABgAIAAAAIQBa9CxbvwAAABUBAAALAAAA&#10;AAAAAAAAAAAAAB8BAABfcmVscy8ucmVsc1BLAQItABQABgAIAAAAIQCQ/sU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464C829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63" o:spid="_x0000_s1106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" filled="f" stroked="f">
                    <v:textbox inset="2.53958mm,1.2694mm,2.53958mm,1.2694mm">
                      <w:txbxContent>
                        <w:p w14:paraId="47243390" w14:textId="77777777" w:rsidR="00267853" w:rsidRDefault="006D702B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36"/>
                            </w:rPr>
                            <w:t>Šaltiniai</w:t>
                          </w:r>
                        </w:p>
                      </w:txbxContent>
                    </v:textbox>
                  </v:rect>
                  <v:shape id="Shape 60" o:spid="_x0000_s1107" type="#_x0000_t75" style="position:absolute;width:8255;height:832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  <v:imagedata r:id="rId12" o:title=""/>
                  </v:shape>
                </v:group>
              </v:group>
            </w:pict>
          </mc:Fallback>
        </mc:AlternateContent>
      </w:r>
    </w:p>
    <w:p w14:paraId="0DBBB742" w14:textId="77777777" w:rsidR="00267853" w:rsidRDefault="006D702B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hidden="0" allowOverlap="1" wp14:anchorId="504593F3" wp14:editId="1849A7E6">
                <wp:simplePos x="0" y="0"/>
                <wp:positionH relativeFrom="column">
                  <wp:posOffset>-355599</wp:posOffset>
                </wp:positionH>
                <wp:positionV relativeFrom="paragraph">
                  <wp:posOffset>546100</wp:posOffset>
                </wp:positionV>
                <wp:extent cx="9961245" cy="3358515"/>
                <wp:effectExtent l="0" t="0" r="0" b="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70140" y="2105505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216E91" w14:textId="77777777" w:rsidR="00AC4735" w:rsidRDefault="00AC4735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Iceland's secret power</w:t>
                            </w:r>
                            <w:r w:rsidRPr="00AC473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- Jean-Baptiste P. Koehl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</w:t>
                            </w:r>
                            <w:hyperlink r:id="rId32" w:history="1">
                              <w:r w:rsidRPr="00AC4735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outu.be/5Hb_ONJUA9I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</w:p>
                          <w:p w14:paraId="4E895D37" w14:textId="77777777" w:rsidR="00823250" w:rsidRDefault="00823250" w:rsidP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Iš kokių šaltinių rūšių atkeliauja energija ES?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Eurostat duomenų bazė: </w:t>
                            </w:r>
                            <w:hyperlink r:id="rId33" w:history="1">
                              <w:r w:rsidRPr="00DA0D6C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ec.europa.eu/eurostat/cache/infographs/energy/bloc-2a.html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698DF9" w14:textId="77777777" w:rsidR="00823250" w:rsidRDefault="00823250" w:rsidP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Mūsų pasaulis duomenimi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 w:rsidRPr="007E54A6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Energij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</w:t>
                            </w:r>
                            <w:hyperlink r:id="rId34" w:history="1">
                              <w:r w:rsidRPr="00DA0D6C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urworldindata.org/energy#country-profiles</w:t>
                              </w:r>
                            </w:hyperlink>
                            <w:r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1AA7B95" w14:textId="77777777" w:rsidR="00ED18F0" w:rsidRDefault="00ED18F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Pasaulio energijos ir klimato statistik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lang w:val="en-US"/>
                              </w:rPr>
                              <w:t xml:space="preserve">2022: </w:t>
                            </w:r>
                            <w:hyperlink r:id="rId35" w:history="1">
                              <w:r w:rsidRPr="00DA0D6C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earbook.enerdata.net/total-energy/world-consumption-statistics.html</w:t>
                              </w:r>
                            </w:hyperlink>
                            <w:r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3FFBD6D" w14:textId="6E9AF96A" w:rsidR="00ED18F0" w:rsidRDefault="00ED18F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</w:pPr>
                            <w:r w:rsidRPr="00DD06EB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Oficialiosios statistikos portala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 (</w:t>
                            </w:r>
                            <w:r w:rsidRPr="007E54A6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Energijos balansa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lang w:val="en-US"/>
                              </w:rPr>
                              <w:t>2021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): </w:t>
                            </w:r>
                            <w:hyperlink r:id="rId36" w:history="1">
                              <w:r w:rsidRPr="00ED18F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sp.stat.gov.lt/lietuvos-aplinka-zemes-ukis-ir-energetika-2021/energetika/energijos-balansa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. </w:t>
                            </w:r>
                          </w:p>
                          <w:p w14:paraId="4A5F43B4" w14:textId="19CB57F8" w:rsidR="00823250" w:rsidRPr="00823250" w:rsidRDefault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Tarptautinės energetikos agentūros duomenų bazė: </w:t>
                            </w:r>
                            <w:hyperlink r:id="rId37" w:history="1">
                              <w:r w:rsidRPr="00DA0D6C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www.iea.org/countries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512AF9A" w14:textId="77777777" w:rsidR="00AC4735" w:rsidRPr="00AC4735" w:rsidRDefault="00AC4735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</w:pPr>
                          </w:p>
                          <w:p w14:paraId="48E778D7" w14:textId="77777777" w:rsidR="00267853" w:rsidRDefault="00267853">
                            <w:pPr>
                              <w:spacing w:after="240"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4593F3" id="Rectangle 133" o:spid="_x0000_s1108" style="position:absolute;margin-left:-28pt;margin-top:43pt;width:784.35pt;height:264.4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" filled="f" stroked="f">
                <v:textbox inset="2.53958mm,1.2694mm,2.53958mm,1.2694mm">
                  <w:txbxContent>
                    <w:p w14:paraId="33216E91" w14:textId="77777777" w:rsidR="00AC4735" w:rsidRDefault="00AC4735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Iceland's secret power</w:t>
                      </w:r>
                      <w:r w:rsidRPr="00AC473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- Jean-Baptiste P. Koehl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</w:t>
                      </w:r>
                      <w:hyperlink r:id="rId38" w:history="1">
                        <w:r w:rsidRPr="00AC4735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outu.be/5Hb_ONJUA9I</w:t>
                        </w:r>
                      </w:hyperlink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</w:p>
                    <w:p w14:paraId="4E895D37" w14:textId="77777777" w:rsidR="00823250" w:rsidRDefault="00823250" w:rsidP="00823250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Iš kokių šaltinių rūšių atkeliauja energija ES?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Eurostat duomenų bazė: </w:t>
                      </w:r>
                      <w:hyperlink r:id="rId39" w:history="1">
                        <w:r w:rsidRPr="00DA0D6C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ec.europa.eu/eurostat/cache/infographs/energy/bloc-2a.html</w:t>
                        </w:r>
                      </w:hyperlink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09698DF9" w14:textId="77777777" w:rsidR="00823250" w:rsidRDefault="00823250" w:rsidP="00823250">
                      <w:pPr>
                        <w:spacing w:after="240" w:line="258" w:lineRule="auto"/>
                        <w:textDirection w:val="btLr"/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Mūsų pasaulis duomenimi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 w:rsidRPr="007E54A6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Energij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</w:t>
                      </w:r>
                      <w:hyperlink r:id="rId40" w:history="1">
                        <w:r w:rsidRPr="00DA0D6C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urworldindata.org/energy#country-profiles</w:t>
                        </w:r>
                      </w:hyperlink>
                      <w:r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71AA7B95" w14:textId="77777777" w:rsidR="00ED18F0" w:rsidRDefault="00ED18F0">
                      <w:pPr>
                        <w:spacing w:after="240" w:line="258" w:lineRule="auto"/>
                        <w:textDirection w:val="btLr"/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Pasaulio energijos ir klimato statistik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lang w:val="en-US"/>
                        </w:rPr>
                        <w:t xml:space="preserve">2022: </w:t>
                      </w:r>
                      <w:hyperlink r:id="rId41" w:history="1">
                        <w:r w:rsidRPr="00DA0D6C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earbook.enerdata.net/total-energy/world-consumption-statistics.html</w:t>
                        </w:r>
                      </w:hyperlink>
                      <w:r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13FFBD6D" w14:textId="6E9AF96A" w:rsidR="00ED18F0" w:rsidRDefault="00ED18F0">
                      <w:pPr>
                        <w:spacing w:after="240" w:line="258" w:lineRule="auto"/>
                        <w:textDirection w:val="btLr"/>
                        <w:rPr>
                          <w:rFonts w:ascii="Arial" w:hAnsi="Arial" w:cs="Arial"/>
                          <w:color w:val="002060"/>
                          <w:sz w:val="24"/>
                        </w:rPr>
                      </w:pPr>
                      <w:r w:rsidRPr="00DD06EB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</w:rPr>
                        <w:t>Oficialiosios statistikos portala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 (</w:t>
                      </w:r>
                      <w:r w:rsidRPr="007E54A6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</w:rPr>
                        <w:t>Energijos balansa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lang w:val="en-US"/>
                        </w:rPr>
                        <w:t>2021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): </w:t>
                      </w:r>
                      <w:hyperlink r:id="rId42" w:history="1">
                        <w:r w:rsidRPr="00ED18F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sp.stat.gov.lt/lietuvos-aplinka-zemes-ukis-ir-energetika-2021/energetika/energijos-balansas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. </w:t>
                      </w:r>
                    </w:p>
                    <w:p w14:paraId="4A5F43B4" w14:textId="19CB57F8" w:rsidR="00823250" w:rsidRPr="00823250" w:rsidRDefault="00823250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Tarptautinės energetikos agentūros duomenų bazė: </w:t>
                      </w:r>
                      <w:hyperlink r:id="rId43" w:history="1">
                        <w:r w:rsidRPr="00DA0D6C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www.iea.org/countries</w:t>
                        </w:r>
                      </w:hyperlink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5512AF9A" w14:textId="77777777" w:rsidR="00AC4735" w:rsidRPr="00AC4735" w:rsidRDefault="00AC4735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</w:pPr>
                    </w:p>
                    <w:p w14:paraId="48E778D7" w14:textId="77777777" w:rsidR="00267853" w:rsidRDefault="00267853">
                      <w:pPr>
                        <w:spacing w:after="240"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sectPr w:rsidR="00267853">
      <w:headerReference w:type="default" r:id="rId44"/>
      <w:headerReference w:type="first" r:id="rId45"/>
      <w:pgSz w:w="16838" w:h="11906" w:orient="landscape"/>
      <w:pgMar w:top="993" w:right="1701" w:bottom="567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9AA43" w14:textId="77777777" w:rsidR="0093159D" w:rsidRDefault="0093159D">
      <w:pPr>
        <w:spacing w:after="0" w:line="240" w:lineRule="auto"/>
      </w:pPr>
      <w:r>
        <w:separator/>
      </w:r>
    </w:p>
  </w:endnote>
  <w:endnote w:type="continuationSeparator" w:id="0">
    <w:p w14:paraId="42ECD27F" w14:textId="77777777" w:rsidR="0093159D" w:rsidRDefault="00931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5E726" w14:textId="77777777" w:rsidR="0093159D" w:rsidRDefault="0093159D">
      <w:pPr>
        <w:spacing w:after="0" w:line="240" w:lineRule="auto"/>
      </w:pPr>
      <w:r>
        <w:separator/>
      </w:r>
    </w:p>
  </w:footnote>
  <w:footnote w:type="continuationSeparator" w:id="0">
    <w:p w14:paraId="28050B6B" w14:textId="77777777" w:rsidR="0093159D" w:rsidRDefault="009315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F59E2" w14:textId="77777777" w:rsidR="00267853" w:rsidRDefault="006D702B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6904640B" wp14:editId="687ED82E">
          <wp:simplePos x="0" y="0"/>
          <wp:positionH relativeFrom="column">
            <wp:posOffset>-720089</wp:posOffset>
          </wp:positionH>
          <wp:positionV relativeFrom="paragraph">
            <wp:posOffset>-358443</wp:posOffset>
          </wp:positionV>
          <wp:extent cx="10687050" cy="7556262"/>
          <wp:effectExtent l="0" t="0" r="0" b="0"/>
          <wp:wrapNone/>
          <wp:docPr id="15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6800C" w14:textId="77777777" w:rsidR="00267853" w:rsidRDefault="006D702B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653842E9" wp14:editId="3A6BDB8E">
          <wp:simplePos x="0" y="0"/>
          <wp:positionH relativeFrom="column">
            <wp:posOffset>-720089</wp:posOffset>
          </wp:positionH>
          <wp:positionV relativeFrom="paragraph">
            <wp:posOffset>7317105</wp:posOffset>
          </wp:positionV>
          <wp:extent cx="10682605" cy="7553325"/>
          <wp:effectExtent l="0" t="0" r="0" b="0"/>
          <wp:wrapNone/>
          <wp:docPr id="15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1" hidden="0" allowOverlap="1" wp14:anchorId="56D2BA8A" wp14:editId="6D4B25CF">
          <wp:simplePos x="0" y="0"/>
          <wp:positionH relativeFrom="column">
            <wp:posOffset>-720089</wp:posOffset>
          </wp:positionH>
          <wp:positionV relativeFrom="paragraph">
            <wp:posOffset>-367995</wp:posOffset>
          </wp:positionV>
          <wp:extent cx="10696367" cy="7562850"/>
          <wp:effectExtent l="0" t="0" r="0" b="0"/>
          <wp:wrapNone/>
          <wp:docPr id="15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BE4"/>
    <w:multiLevelType w:val="hybridMultilevel"/>
    <w:tmpl w:val="3E12AA76"/>
    <w:lvl w:ilvl="0" w:tplc="18304F1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22D87E6C"/>
    <w:multiLevelType w:val="hybridMultilevel"/>
    <w:tmpl w:val="700AB008"/>
    <w:lvl w:ilvl="0" w:tplc="18304F1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AA285E"/>
    <w:multiLevelType w:val="hybridMultilevel"/>
    <w:tmpl w:val="83BE9A86"/>
    <w:lvl w:ilvl="0" w:tplc="18304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18304F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18"/>
        <w:szCs w:val="18"/>
      </w:rPr>
    </w:lvl>
    <w:lvl w:ilvl="2" w:tplc="18304F1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818987">
    <w:abstractNumId w:val="0"/>
  </w:num>
  <w:num w:numId="2" w16cid:durableId="1167747575">
    <w:abstractNumId w:val="1"/>
  </w:num>
  <w:num w:numId="3" w16cid:durableId="280962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Q3NDa0sDA3MjVQ0lEKTi0uzszPAykwrQUAS8wZ1SwAAAA="/>
  </w:docVars>
  <w:rsids>
    <w:rsidRoot w:val="00267853"/>
    <w:rsid w:val="00025E4C"/>
    <w:rsid w:val="00164166"/>
    <w:rsid w:val="001B6D76"/>
    <w:rsid w:val="0023556C"/>
    <w:rsid w:val="00267853"/>
    <w:rsid w:val="002773D0"/>
    <w:rsid w:val="00337DFA"/>
    <w:rsid w:val="003E19F5"/>
    <w:rsid w:val="00435FF5"/>
    <w:rsid w:val="004E0B5A"/>
    <w:rsid w:val="00552857"/>
    <w:rsid w:val="006264E6"/>
    <w:rsid w:val="006468C5"/>
    <w:rsid w:val="0065416D"/>
    <w:rsid w:val="006D702B"/>
    <w:rsid w:val="00794564"/>
    <w:rsid w:val="007E54A6"/>
    <w:rsid w:val="00823250"/>
    <w:rsid w:val="00877885"/>
    <w:rsid w:val="008A1220"/>
    <w:rsid w:val="008E159A"/>
    <w:rsid w:val="0093159D"/>
    <w:rsid w:val="00984FEB"/>
    <w:rsid w:val="00A543EB"/>
    <w:rsid w:val="00A63C86"/>
    <w:rsid w:val="00AC4735"/>
    <w:rsid w:val="00B947B0"/>
    <w:rsid w:val="00BB58EF"/>
    <w:rsid w:val="00BE5282"/>
    <w:rsid w:val="00C718D7"/>
    <w:rsid w:val="00C80D30"/>
    <w:rsid w:val="00C93300"/>
    <w:rsid w:val="00CE7407"/>
    <w:rsid w:val="00DA0D6C"/>
    <w:rsid w:val="00DC6AD8"/>
    <w:rsid w:val="00DD06EB"/>
    <w:rsid w:val="00ED18F0"/>
    <w:rsid w:val="00F74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2F048D"/>
  <w15:docId w15:val="{5063D116-1D4F-423C-9175-28F92BA14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lt-L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B7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DA0D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7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drive.google.com/file/d/1owbdDzvNhTuOtOHyxjph6yBAXpdBYXGL/view?usp=drive_link" TargetMode="External"/><Relationship Id="rId26" Type="http://schemas.openxmlformats.org/officeDocument/2006/relationships/hyperlink" Target="https://www.iea.org/countries" TargetMode="External"/><Relationship Id="rId39" Type="http://schemas.openxmlformats.org/officeDocument/2006/relationships/hyperlink" Target="https://ec.europa.eu/eurostat/cache/infographs/energy/bloc-2a.html" TargetMode="External"/><Relationship Id="rId21" Type="http://schemas.openxmlformats.org/officeDocument/2006/relationships/hyperlink" Target="https://drive.google.com/file/d/1owbdDzvNhTuOtOHyxjph6yBAXpdBYXGL/view?usp=drive_link" TargetMode="External"/><Relationship Id="rId34" Type="http://schemas.openxmlformats.org/officeDocument/2006/relationships/hyperlink" Target="https://ourworldindata.org/energy%23country-profiles%20" TargetMode="External"/><Relationship Id="rId42" Type="http://schemas.openxmlformats.org/officeDocument/2006/relationships/hyperlink" Target="https://osp.stat.gov.lt/lietuvos-aplinka-zemes-ukis-ir-energetika-2021/energetika/energijos-balansas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youtu.be/5Hb_ONJUA9I" TargetMode="External"/><Relationship Id="rId29" Type="http://schemas.openxmlformats.org/officeDocument/2006/relationships/hyperlink" Target="https://ourworldindata.org/energy%23country-profiles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yearbook.enerdata.net/total-energy/world-consumption-statistics.html" TargetMode="External"/><Relationship Id="rId32" Type="http://schemas.openxmlformats.org/officeDocument/2006/relationships/hyperlink" Target="https://youtu.be/5Hb_ONJUA9I" TargetMode="External"/><Relationship Id="rId37" Type="http://schemas.openxmlformats.org/officeDocument/2006/relationships/hyperlink" Target="https://www.iea.org/countries" TargetMode="External"/><Relationship Id="rId40" Type="http://schemas.openxmlformats.org/officeDocument/2006/relationships/hyperlink" Target="https://ourworldindata.org/energy%23country-profiles%20" TargetMode="External"/><Relationship Id="rId45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c.europa.eu/eurostat/cache/infographs/energy/bloc-2a.html" TargetMode="External"/><Relationship Id="rId28" Type="http://schemas.openxmlformats.org/officeDocument/2006/relationships/hyperlink" Target="https://yearbook.enerdata.net/total-energy/world-consumption-statistics.html" TargetMode="External"/><Relationship Id="rId36" Type="http://schemas.openxmlformats.org/officeDocument/2006/relationships/hyperlink" Target="https://osp.stat.gov.lt/lietuvos-aplinka-zemes-ukis-ir-energetika-2021/energetika/energijos-balansas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youtu.be/5Hb_ONJUA9I" TargetMode="External"/><Relationship Id="rId31" Type="http://schemas.openxmlformats.org/officeDocument/2006/relationships/hyperlink" Target="https://osp.stat.gov.lt/lietuvos-aplinka-zemes-ukis-ir-energetika-2021/energetika/energijos-balansas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iea.org/countries" TargetMode="External"/><Relationship Id="rId27" Type="http://schemas.openxmlformats.org/officeDocument/2006/relationships/hyperlink" Target="https://ec.europa.eu/eurostat/cache/infographs/energy/bloc-2a.html" TargetMode="External"/><Relationship Id="rId30" Type="http://schemas.openxmlformats.org/officeDocument/2006/relationships/hyperlink" Target="https://osp.stat.gov.lt/lietuvos-aplinka-zemes-ukis-ir-energetika-2021/energetika/energijos-balansas" TargetMode="External"/><Relationship Id="rId35" Type="http://schemas.openxmlformats.org/officeDocument/2006/relationships/hyperlink" Target="https://yearbook.enerdata.net/total-energy/world-consumption-statistics.html" TargetMode="External"/><Relationship Id="rId43" Type="http://schemas.openxmlformats.org/officeDocument/2006/relationships/hyperlink" Target="https://www.iea.org/countries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drive.google.com/file/d/1PoturmlPdTdyxMK4YBnZ5f5Rev1RymoG/view?usp=drive_link" TargetMode="External"/><Relationship Id="rId25" Type="http://schemas.openxmlformats.org/officeDocument/2006/relationships/hyperlink" Target="https://ourworldindata.org/energy%23country-profiles%20" TargetMode="External"/><Relationship Id="rId33" Type="http://schemas.openxmlformats.org/officeDocument/2006/relationships/hyperlink" Target="https://ec.europa.eu/eurostat/cache/infographs/energy/bloc-2a.html" TargetMode="External"/><Relationship Id="rId38" Type="http://schemas.openxmlformats.org/officeDocument/2006/relationships/hyperlink" Target="https://youtu.be/5Hb_ONJUA9I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drive.google.com/file/d/1PoturmlPdTdyxMK4YBnZ5f5Rev1RymoG/view?usp=drive_link" TargetMode="External"/><Relationship Id="rId41" Type="http://schemas.openxmlformats.org/officeDocument/2006/relationships/hyperlink" Target="https://yearbook.enerdata.net/total-energy/world-consumption-statistic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M56EZajg44AT4H0tsvoJbQvjcg==">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0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Slepčenkienė</dc:creator>
  <cp:lastModifiedBy>Vaiva Rutkauskaitė</cp:lastModifiedBy>
  <cp:revision>14</cp:revision>
  <dcterms:created xsi:type="dcterms:W3CDTF">2022-10-14T11:42:00Z</dcterms:created>
  <dcterms:modified xsi:type="dcterms:W3CDTF">2025-02-2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  <property fmtid="{D5CDD505-2E9C-101B-9397-08002B2CF9AE}" pid="9" name="GrammarlyDocumentId">
    <vt:lpwstr>fe5bd8411619c49b19d58ab63bd449fb4f65937c69a70b30fb12295e73a37818</vt:lpwstr>
  </property>
</Properties>
</file>